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6EF59" w14:textId="69296F38" w:rsidR="007A75B7" w:rsidRPr="00F743B2" w:rsidRDefault="00C178E1">
      <w:pPr>
        <w:pStyle w:val="Heading1"/>
        <w:ind w:left="-5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D767CC4" wp14:editId="4CDC6C10">
                <wp:simplePos x="0" y="0"/>
                <wp:positionH relativeFrom="page">
                  <wp:posOffset>-19050</wp:posOffset>
                </wp:positionH>
                <wp:positionV relativeFrom="page">
                  <wp:posOffset>238125</wp:posOffset>
                </wp:positionV>
                <wp:extent cx="7556500" cy="1450975"/>
                <wp:effectExtent l="0" t="0" r="6350" b="15875"/>
                <wp:wrapTopAndBottom/>
                <wp:docPr id="900" name="Group 9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6500" cy="1450975"/>
                          <a:chOff x="0" y="-28575"/>
                          <a:chExt cx="7556500" cy="1450975"/>
                        </a:xfrm>
                      </wpg:grpSpPr>
                      <wps:wsp>
                        <wps:cNvPr id="1127" name="Shape 1127"/>
                        <wps:cNvSpPr/>
                        <wps:spPr>
                          <a:xfrm>
                            <a:off x="0" y="1409700"/>
                            <a:ext cx="7556500" cy="12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6500" h="12700">
                                <a:moveTo>
                                  <a:pt x="0" y="0"/>
                                </a:moveTo>
                                <a:lnTo>
                                  <a:pt x="7556500" y="0"/>
                                </a:lnTo>
                                <a:lnTo>
                                  <a:pt x="7556500" y="12700"/>
                                </a:lnTo>
                                <a:lnTo>
                                  <a:pt x="0" y="127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90C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482599" y="134246"/>
                            <a:ext cx="1257231" cy="2948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A5E365" w14:textId="77777777" w:rsidR="007A75B7" w:rsidRPr="00BF5460" w:rsidRDefault="009A4683">
                              <w:pPr>
                                <w:rPr>
                                  <w:rFonts w:asciiTheme="majorBidi" w:hAnsiTheme="majorBidi" w:cstheme="majorBidi"/>
                                </w:rPr>
                              </w:pPr>
                              <w:r w:rsidRPr="00BF5460">
                                <w:rPr>
                                  <w:rFonts w:asciiTheme="majorBidi" w:hAnsiTheme="majorBidi" w:cstheme="majorBidi"/>
                                  <w:color w:val="2B343F"/>
                                  <w:spacing w:val="2"/>
                                  <w:w w:val="111"/>
                                  <w:sz w:val="46"/>
                                </w:rPr>
                                <w:t>Ahme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482599" y="448104"/>
                            <a:ext cx="2117725" cy="3329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BF928F" w14:textId="29DB0AE2" w:rsidR="007A75B7" w:rsidRPr="00BF5460" w:rsidRDefault="009A4683">
                              <w:pPr>
                                <w:rPr>
                                  <w:rFonts w:asciiTheme="majorBidi" w:hAnsiTheme="majorBidi" w:cstheme="majorBidi"/>
                                </w:rPr>
                              </w:pPr>
                              <w:r w:rsidRPr="00BF5460">
                                <w:rPr>
                                  <w:rFonts w:asciiTheme="majorBidi" w:hAnsiTheme="majorBidi" w:cstheme="majorBidi"/>
                                  <w:color w:val="2B343F"/>
                                  <w:spacing w:val="2"/>
                                  <w:w w:val="108"/>
                                  <w:sz w:val="46"/>
                                </w:rPr>
                                <w:t>M</w:t>
                              </w:r>
                              <w:r w:rsidR="00BF5460">
                                <w:rPr>
                                  <w:rFonts w:asciiTheme="majorBidi" w:hAnsiTheme="majorBidi" w:cstheme="majorBidi"/>
                                  <w:color w:val="2B343F"/>
                                  <w:spacing w:val="2"/>
                                  <w:w w:val="108"/>
                                  <w:sz w:val="46"/>
                                </w:rPr>
                                <w:t>ou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504825" y="872494"/>
                            <a:ext cx="2324100" cy="5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B7FD62" w14:textId="6F113E11" w:rsidR="007A75B7" w:rsidRPr="00C178E1" w:rsidRDefault="00C178E1">
                              <w:pPr>
                                <w:rPr>
                                  <w:rFonts w:asciiTheme="majorBidi" w:hAnsiTheme="majorBidi" w:cstheme="majorBidi"/>
                                  <w:color w:val="auto"/>
                                  <w:sz w:val="28"/>
                                  <w:szCs w:val="28"/>
                                </w:rPr>
                              </w:pPr>
                              <w:r w:rsidRPr="00C178E1">
                                <w:rPr>
                                  <w:rFonts w:asciiTheme="majorBidi" w:hAnsiTheme="majorBidi" w:cstheme="majorBidi"/>
                                  <w:color w:val="auto"/>
                                  <w:spacing w:val="1"/>
                                  <w:w w:val="112"/>
                                  <w:sz w:val="28"/>
                                  <w:szCs w:val="28"/>
                                </w:rPr>
                                <w:t>Bachelor</w:t>
                              </w:r>
                              <w:r w:rsidR="00A6707C">
                                <w:rPr>
                                  <w:rFonts w:asciiTheme="majorBidi" w:hAnsiTheme="majorBidi" w:cstheme="majorBidi"/>
                                  <w:color w:val="auto"/>
                                  <w:spacing w:val="1"/>
                                  <w:w w:val="112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C178E1">
                                <w:rPr>
                                  <w:rFonts w:asciiTheme="majorBidi" w:hAnsiTheme="majorBidi" w:cstheme="majorBidi"/>
                                  <w:color w:val="auto"/>
                                  <w:spacing w:val="1"/>
                                  <w:w w:val="112"/>
                                  <w:sz w:val="28"/>
                                  <w:szCs w:val="28"/>
                                </w:rPr>
                                <w:t xml:space="preserve">of Molecular </w:t>
                              </w:r>
                              <w:r w:rsidR="00783BE8">
                                <w:rPr>
                                  <w:rFonts w:asciiTheme="majorBidi" w:hAnsiTheme="majorBidi" w:cstheme="majorBidi"/>
                                  <w:color w:val="auto"/>
                                  <w:spacing w:val="1"/>
                                  <w:w w:val="112"/>
                                  <w:sz w:val="28"/>
                                  <w:szCs w:val="28"/>
                                </w:rPr>
                                <w:t>C</w:t>
                              </w:r>
                              <w:r w:rsidRPr="00C178E1">
                                <w:rPr>
                                  <w:rFonts w:asciiTheme="majorBidi" w:hAnsiTheme="majorBidi" w:cstheme="majorBidi"/>
                                  <w:color w:val="auto"/>
                                  <w:spacing w:val="1"/>
                                  <w:w w:val="112"/>
                                  <w:sz w:val="28"/>
                                  <w:szCs w:val="28"/>
                                </w:rPr>
                                <w:t xml:space="preserve">ell </w:t>
                              </w:r>
                              <w:r w:rsidR="00783BE8">
                                <w:rPr>
                                  <w:rFonts w:asciiTheme="majorBidi" w:hAnsiTheme="majorBidi" w:cstheme="majorBidi"/>
                                  <w:color w:val="auto"/>
                                  <w:spacing w:val="1"/>
                                  <w:w w:val="112"/>
                                  <w:sz w:val="28"/>
                                  <w:szCs w:val="28"/>
                                </w:rPr>
                                <w:t>B</w:t>
                              </w:r>
                              <w:r w:rsidRPr="00C178E1">
                                <w:rPr>
                                  <w:rFonts w:asciiTheme="majorBidi" w:hAnsiTheme="majorBidi" w:cstheme="majorBidi"/>
                                  <w:color w:val="auto"/>
                                  <w:spacing w:val="1"/>
                                  <w:w w:val="112"/>
                                  <w:sz w:val="28"/>
                                  <w:szCs w:val="28"/>
                                </w:rPr>
                                <w:t xml:space="preserve">iolog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Shape 27"/>
                        <wps:cNvSpPr/>
                        <wps:spPr>
                          <a:xfrm>
                            <a:off x="7114867" y="80591"/>
                            <a:ext cx="121240" cy="409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240" h="40967">
                                <a:moveTo>
                                  <a:pt x="76345" y="0"/>
                                </a:moveTo>
                                <a:lnTo>
                                  <a:pt x="121240" y="38508"/>
                                </a:lnTo>
                                <a:cubicBezTo>
                                  <a:pt x="119616" y="40023"/>
                                  <a:pt x="117421" y="40967"/>
                                  <a:pt x="114998" y="40967"/>
                                </a:cubicBezTo>
                                <a:lnTo>
                                  <a:pt x="6269" y="40967"/>
                                </a:lnTo>
                                <a:cubicBezTo>
                                  <a:pt x="3837" y="40967"/>
                                  <a:pt x="1633" y="40023"/>
                                  <a:pt x="0" y="38508"/>
                                </a:cubicBezTo>
                                <a:lnTo>
                                  <a:pt x="44922" y="0"/>
                                </a:lnTo>
                                <a:lnTo>
                                  <a:pt x="60634" y="13752"/>
                                </a:lnTo>
                                <a:lnTo>
                                  <a:pt x="7634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34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7114885" y="30843"/>
                            <a:ext cx="121249" cy="544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249" h="54429">
                                <a:moveTo>
                                  <a:pt x="6251" y="0"/>
                                </a:moveTo>
                                <a:lnTo>
                                  <a:pt x="114981" y="0"/>
                                </a:lnTo>
                                <a:cubicBezTo>
                                  <a:pt x="117421" y="0"/>
                                  <a:pt x="119616" y="934"/>
                                  <a:pt x="121249" y="2458"/>
                                </a:cubicBezTo>
                                <a:lnTo>
                                  <a:pt x="60616" y="54429"/>
                                </a:lnTo>
                                <a:lnTo>
                                  <a:pt x="0" y="2476"/>
                                </a:lnTo>
                                <a:cubicBezTo>
                                  <a:pt x="1633" y="943"/>
                                  <a:pt x="3828" y="0"/>
                                  <a:pt x="625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34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7112000" y="38808"/>
                            <a:ext cx="43842" cy="753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42" h="75365">
                                <a:moveTo>
                                  <a:pt x="0" y="0"/>
                                </a:moveTo>
                                <a:lnTo>
                                  <a:pt x="43842" y="38109"/>
                                </a:lnTo>
                                <a:lnTo>
                                  <a:pt x="0" y="753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34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195158" y="38780"/>
                            <a:ext cx="43842" cy="75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842" h="75393">
                                <a:moveTo>
                                  <a:pt x="43842" y="0"/>
                                </a:moveTo>
                                <a:lnTo>
                                  <a:pt x="43842" y="75393"/>
                                </a:lnTo>
                                <a:lnTo>
                                  <a:pt x="0" y="38136"/>
                                </a:lnTo>
                                <a:lnTo>
                                  <a:pt x="4384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34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Rectangle 33"/>
                        <wps:cNvSpPr/>
                        <wps:spPr>
                          <a:xfrm>
                            <a:off x="5295900" y="-28575"/>
                            <a:ext cx="1655559" cy="228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B5311E" w14:textId="77777777" w:rsidR="007A75B7" w:rsidRPr="00BF0DF7" w:rsidRDefault="009A4683">
                              <w:pPr>
                                <w:rPr>
                                  <w:rFonts w:asciiTheme="majorBidi" w:hAnsiTheme="majorBidi" w:cstheme="majorBidi"/>
                                  <w:sz w:val="24"/>
                                  <w:szCs w:val="24"/>
                                </w:rPr>
                              </w:pPr>
                              <w:r w:rsidRPr="00BF0DF7">
                                <w:rPr>
                                  <w:rFonts w:asciiTheme="majorBidi" w:hAnsiTheme="majorBidi" w:cstheme="majorBidi"/>
                                  <w:spacing w:val="1"/>
                                  <w:w w:val="110"/>
                                  <w:sz w:val="24"/>
                                  <w:szCs w:val="24"/>
                                </w:rPr>
                                <w:t>amosa6088@gmail.co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5279800" y="231378"/>
                            <a:ext cx="1292450" cy="1877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74E422" w14:textId="77777777" w:rsidR="007A75B7" w:rsidRPr="00BF0DF7" w:rsidRDefault="009A4683">
                              <w:pPr>
                                <w:rPr>
                                  <w:rFonts w:asciiTheme="majorBidi" w:hAnsiTheme="majorBidi" w:cstheme="majorBidi"/>
                                  <w:sz w:val="24"/>
                                  <w:szCs w:val="24"/>
                                </w:rPr>
                              </w:pPr>
                              <w:r w:rsidRPr="00BF0DF7">
                                <w:rPr>
                                  <w:rFonts w:asciiTheme="majorBidi" w:hAnsiTheme="majorBidi" w:cstheme="majorBidi"/>
                                  <w:spacing w:val="1"/>
                                  <w:w w:val="110"/>
                                  <w:sz w:val="24"/>
                                  <w:szCs w:val="24"/>
                                </w:rPr>
                                <w:t>+20114240087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" name="Shape 37"/>
                        <wps:cNvSpPr/>
                        <wps:spPr>
                          <a:xfrm>
                            <a:off x="7141442" y="254000"/>
                            <a:ext cx="45719" cy="146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096" h="127000">
                                <a:moveTo>
                                  <a:pt x="5638" y="0"/>
                                </a:moveTo>
                                <a:lnTo>
                                  <a:pt x="34096" y="0"/>
                                </a:lnTo>
                                <a:lnTo>
                                  <a:pt x="34096" y="14646"/>
                                </a:lnTo>
                                <a:lnTo>
                                  <a:pt x="7554" y="14646"/>
                                </a:lnTo>
                                <a:lnTo>
                                  <a:pt x="7554" y="102537"/>
                                </a:lnTo>
                                <a:lnTo>
                                  <a:pt x="34096" y="102537"/>
                                </a:lnTo>
                                <a:lnTo>
                                  <a:pt x="34096" y="106937"/>
                                </a:lnTo>
                                <a:cubicBezTo>
                                  <a:pt x="29734" y="106937"/>
                                  <a:pt x="26198" y="110473"/>
                                  <a:pt x="26198" y="114835"/>
                                </a:cubicBezTo>
                                <a:cubicBezTo>
                                  <a:pt x="26198" y="119197"/>
                                  <a:pt x="29734" y="122733"/>
                                  <a:pt x="34096" y="122733"/>
                                </a:cubicBezTo>
                                <a:lnTo>
                                  <a:pt x="34096" y="127000"/>
                                </a:lnTo>
                                <a:lnTo>
                                  <a:pt x="5638" y="127000"/>
                                </a:lnTo>
                                <a:cubicBezTo>
                                  <a:pt x="2524" y="127000"/>
                                  <a:pt x="0" y="124476"/>
                                  <a:pt x="0" y="121363"/>
                                </a:cubicBezTo>
                                <a:lnTo>
                                  <a:pt x="0" y="5637"/>
                                </a:lnTo>
                                <a:cubicBezTo>
                                  <a:pt x="0" y="2524"/>
                                  <a:pt x="2524" y="0"/>
                                  <a:pt x="563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34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7175539" y="254000"/>
                            <a:ext cx="34018" cy="127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018" h="127000">
                                <a:moveTo>
                                  <a:pt x="0" y="0"/>
                                </a:moveTo>
                                <a:lnTo>
                                  <a:pt x="28380" y="0"/>
                                </a:lnTo>
                                <a:cubicBezTo>
                                  <a:pt x="31494" y="0"/>
                                  <a:pt x="34018" y="2524"/>
                                  <a:pt x="34018" y="5637"/>
                                </a:cubicBezTo>
                                <a:lnTo>
                                  <a:pt x="34018" y="121363"/>
                                </a:lnTo>
                                <a:cubicBezTo>
                                  <a:pt x="34018" y="124476"/>
                                  <a:pt x="31494" y="127000"/>
                                  <a:pt x="28380" y="127000"/>
                                </a:cubicBezTo>
                                <a:lnTo>
                                  <a:pt x="0" y="127000"/>
                                </a:lnTo>
                                <a:lnTo>
                                  <a:pt x="0" y="122733"/>
                                </a:lnTo>
                                <a:cubicBezTo>
                                  <a:pt x="4363" y="122733"/>
                                  <a:pt x="7899" y="119197"/>
                                  <a:pt x="7899" y="114835"/>
                                </a:cubicBezTo>
                                <a:cubicBezTo>
                                  <a:pt x="7899" y="110473"/>
                                  <a:pt x="4363" y="106937"/>
                                  <a:pt x="0" y="106937"/>
                                </a:cubicBezTo>
                                <a:lnTo>
                                  <a:pt x="0" y="102537"/>
                                </a:lnTo>
                                <a:lnTo>
                                  <a:pt x="26464" y="102537"/>
                                </a:lnTo>
                                <a:lnTo>
                                  <a:pt x="26464" y="14646"/>
                                </a:lnTo>
                                <a:lnTo>
                                  <a:pt x="0" y="1464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34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767CC4" id="Group 900" o:spid="_x0000_s1026" style="position:absolute;left:0;text-align:left;margin-left:-1.5pt;margin-top:18.75pt;width:595pt;height:114.25pt;z-index:251659264;mso-position-horizontal-relative:page;mso-position-vertical-relative:page;mso-height-relative:margin" coordorigin=",-285" coordsize="75565,14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">
                <v:shape id="Shape 1127" o:spid="_x0000_s1027" style="position:absolute;top:14097;width:75565;height:127;visibility:visible;mso-wrap-style:square;v-text-anchor:top" coordsize="755650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" path="m,l7556500,r,12700l,12700,,e" fillcolor="#4f90cd" stroked="f" strokeweight="0">
                  <v:stroke miterlimit="83231f" joinstyle="miter"/>
                  <v:path arrowok="t" textboxrect="0,0,7556500,12700"/>
                </v:shape>
                <v:rect id="Rectangle 10" o:spid="_x0000_s1028" style="position:absolute;left:4825;top:1342;width:12573;height:29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70A5E365" w14:textId="77777777" w:rsidR="007A75B7" w:rsidRPr="00BF5460" w:rsidRDefault="009A4683">
                        <w:pPr>
                          <w:rPr>
                            <w:rFonts w:asciiTheme="majorBidi" w:hAnsiTheme="majorBidi" w:cstheme="majorBidi"/>
                          </w:rPr>
                        </w:pPr>
                        <w:r w:rsidRPr="00BF5460">
                          <w:rPr>
                            <w:rFonts w:asciiTheme="majorBidi" w:hAnsiTheme="majorBidi" w:cstheme="majorBidi"/>
                            <w:color w:val="2B343F"/>
                            <w:spacing w:val="2"/>
                            <w:w w:val="111"/>
                            <w:sz w:val="46"/>
                          </w:rPr>
                          <w:t>Ahmed</w:t>
                        </w:r>
                      </w:p>
                    </w:txbxContent>
                  </v:textbox>
                </v:rect>
                <v:rect id="Rectangle 11" o:spid="_x0000_s1029" style="position:absolute;left:4825;top:4481;width:21178;height:33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69BF928F" w14:textId="29DB0AE2" w:rsidR="007A75B7" w:rsidRPr="00BF5460" w:rsidRDefault="009A4683">
                        <w:pPr>
                          <w:rPr>
                            <w:rFonts w:asciiTheme="majorBidi" w:hAnsiTheme="majorBidi" w:cstheme="majorBidi"/>
                          </w:rPr>
                        </w:pPr>
                        <w:r w:rsidRPr="00BF5460">
                          <w:rPr>
                            <w:rFonts w:asciiTheme="majorBidi" w:hAnsiTheme="majorBidi" w:cstheme="majorBidi"/>
                            <w:color w:val="2B343F"/>
                            <w:spacing w:val="2"/>
                            <w:w w:val="108"/>
                            <w:sz w:val="46"/>
                          </w:rPr>
                          <w:t>M</w:t>
                        </w:r>
                        <w:r w:rsidR="00BF5460">
                          <w:rPr>
                            <w:rFonts w:asciiTheme="majorBidi" w:hAnsiTheme="majorBidi" w:cstheme="majorBidi"/>
                            <w:color w:val="2B343F"/>
                            <w:spacing w:val="2"/>
                            <w:w w:val="108"/>
                            <w:sz w:val="46"/>
                          </w:rPr>
                          <w:t>ousa</w:t>
                        </w:r>
                      </w:p>
                    </w:txbxContent>
                  </v:textbox>
                </v:rect>
                <v:rect id="Rectangle 12" o:spid="_x0000_s1030" style="position:absolute;left:5048;top:8724;width:23241;height:5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74B7FD62" w14:textId="6F113E11" w:rsidR="007A75B7" w:rsidRPr="00C178E1" w:rsidRDefault="00C178E1">
                        <w:pPr>
                          <w:rPr>
                            <w:rFonts w:asciiTheme="majorBidi" w:hAnsiTheme="majorBidi" w:cstheme="majorBidi"/>
                            <w:color w:val="auto"/>
                            <w:sz w:val="28"/>
                            <w:szCs w:val="28"/>
                          </w:rPr>
                        </w:pPr>
                        <w:r w:rsidRPr="00C178E1">
                          <w:rPr>
                            <w:rFonts w:asciiTheme="majorBidi" w:hAnsiTheme="majorBidi" w:cstheme="majorBidi"/>
                            <w:color w:val="auto"/>
                            <w:spacing w:val="1"/>
                            <w:w w:val="112"/>
                            <w:sz w:val="28"/>
                            <w:szCs w:val="28"/>
                          </w:rPr>
                          <w:t>Bachelor</w:t>
                        </w:r>
                        <w:r w:rsidR="00A6707C">
                          <w:rPr>
                            <w:rFonts w:asciiTheme="majorBidi" w:hAnsiTheme="majorBidi" w:cstheme="majorBidi"/>
                            <w:color w:val="auto"/>
                            <w:spacing w:val="1"/>
                            <w:w w:val="112"/>
                            <w:sz w:val="28"/>
                            <w:szCs w:val="28"/>
                          </w:rPr>
                          <w:t xml:space="preserve"> </w:t>
                        </w:r>
                        <w:r w:rsidRPr="00C178E1">
                          <w:rPr>
                            <w:rFonts w:asciiTheme="majorBidi" w:hAnsiTheme="majorBidi" w:cstheme="majorBidi"/>
                            <w:color w:val="auto"/>
                            <w:spacing w:val="1"/>
                            <w:w w:val="112"/>
                            <w:sz w:val="28"/>
                            <w:szCs w:val="28"/>
                          </w:rPr>
                          <w:t xml:space="preserve">of Molecular </w:t>
                        </w:r>
                        <w:r w:rsidR="00783BE8">
                          <w:rPr>
                            <w:rFonts w:asciiTheme="majorBidi" w:hAnsiTheme="majorBidi" w:cstheme="majorBidi"/>
                            <w:color w:val="auto"/>
                            <w:spacing w:val="1"/>
                            <w:w w:val="112"/>
                            <w:sz w:val="28"/>
                            <w:szCs w:val="28"/>
                          </w:rPr>
                          <w:t>C</w:t>
                        </w:r>
                        <w:r w:rsidRPr="00C178E1">
                          <w:rPr>
                            <w:rFonts w:asciiTheme="majorBidi" w:hAnsiTheme="majorBidi" w:cstheme="majorBidi"/>
                            <w:color w:val="auto"/>
                            <w:spacing w:val="1"/>
                            <w:w w:val="112"/>
                            <w:sz w:val="28"/>
                            <w:szCs w:val="28"/>
                          </w:rPr>
                          <w:t xml:space="preserve">ell </w:t>
                        </w:r>
                        <w:r w:rsidR="00783BE8">
                          <w:rPr>
                            <w:rFonts w:asciiTheme="majorBidi" w:hAnsiTheme="majorBidi" w:cstheme="majorBidi"/>
                            <w:color w:val="auto"/>
                            <w:spacing w:val="1"/>
                            <w:w w:val="112"/>
                            <w:sz w:val="28"/>
                            <w:szCs w:val="28"/>
                          </w:rPr>
                          <w:t>B</w:t>
                        </w:r>
                        <w:r w:rsidRPr="00C178E1">
                          <w:rPr>
                            <w:rFonts w:asciiTheme="majorBidi" w:hAnsiTheme="majorBidi" w:cstheme="majorBidi"/>
                            <w:color w:val="auto"/>
                            <w:spacing w:val="1"/>
                            <w:w w:val="112"/>
                            <w:sz w:val="28"/>
                            <w:szCs w:val="28"/>
                          </w:rPr>
                          <w:t xml:space="preserve">iology </w:t>
                        </w:r>
                      </w:p>
                    </w:txbxContent>
                  </v:textbox>
                </v:rect>
                <v:shape id="Shape 27" o:spid="_x0000_s1031" style="position:absolute;left:71148;top:805;width:1213;height:410;visibility:visible;mso-wrap-style:square;v-text-anchor:top" coordsize="121240,40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" path="m76345,r44895,38508c119616,40023,117421,40967,114998,40967r-108729,c3837,40967,1633,40023,,38508l44922,,60634,13752,76345,xe" fillcolor="#2b343f" stroked="f" strokeweight="0">
                  <v:stroke miterlimit="83231f" joinstyle="miter"/>
                  <v:path arrowok="t" textboxrect="0,0,121240,40967"/>
                </v:shape>
                <v:shape id="Shape 28" o:spid="_x0000_s1032" style="position:absolute;left:71148;top:308;width:1213;height:544;visibility:visible;mso-wrap-style:square;v-text-anchor:top" coordsize="121249,54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" path="m6251,l114981,v2440,,4635,934,6268,2458l60616,54429,,2476c1633,943,3828,,6251,xe" fillcolor="#2b343f" stroked="f" strokeweight="0">
                  <v:stroke miterlimit="83231f" joinstyle="miter"/>
                  <v:path arrowok="t" textboxrect="0,0,121249,54429"/>
                </v:shape>
                <v:shape id="Shape 29" o:spid="_x0000_s1033" style="position:absolute;left:71120;top:388;width:438;height:753;visibility:visible;mso-wrap-style:square;v-text-anchor:top" coordsize="43842,75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" path="m,l43842,38109,,75365,,xe" fillcolor="#2b343f" stroked="f" strokeweight="0">
                  <v:stroke miterlimit="83231f" joinstyle="miter"/>
                  <v:path arrowok="t" textboxrect="0,0,43842,75365"/>
                </v:shape>
                <v:shape id="Shape 30" o:spid="_x0000_s1034" style="position:absolute;left:71951;top:387;width:439;height:754;visibility:visible;mso-wrap-style:square;v-text-anchor:top" coordsize="43842,753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" path="m43842,r,75393l,38136,43842,xe" fillcolor="#2b343f" stroked="f" strokeweight="0">
                  <v:stroke miterlimit="83231f" joinstyle="miter"/>
                  <v:path arrowok="t" textboxrect="0,0,43842,75393"/>
                </v:shape>
                <v:rect id="Rectangle 33" o:spid="_x0000_s1035" style="position:absolute;left:52959;top:-285;width:16555;height:22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4CB5311E" w14:textId="77777777" w:rsidR="007A75B7" w:rsidRPr="00BF0DF7" w:rsidRDefault="009A4683">
                        <w:pPr>
                          <w:rPr>
                            <w:rFonts w:asciiTheme="majorBidi" w:hAnsiTheme="majorBidi" w:cstheme="majorBidi"/>
                            <w:sz w:val="24"/>
                            <w:szCs w:val="24"/>
                          </w:rPr>
                        </w:pPr>
                        <w:r w:rsidRPr="00BF0DF7">
                          <w:rPr>
                            <w:rFonts w:asciiTheme="majorBidi" w:hAnsiTheme="majorBidi" w:cstheme="majorBidi"/>
                            <w:spacing w:val="1"/>
                            <w:w w:val="110"/>
                            <w:sz w:val="24"/>
                            <w:szCs w:val="24"/>
                          </w:rPr>
                          <w:t>amosa6088@gmail.com</w:t>
                        </w:r>
                      </w:p>
                    </w:txbxContent>
                  </v:textbox>
                </v:rect>
                <v:rect id="Rectangle 34" o:spid="_x0000_s1036" style="position:absolute;left:52798;top:2313;width:12924;height:1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1374E422" w14:textId="77777777" w:rsidR="007A75B7" w:rsidRPr="00BF0DF7" w:rsidRDefault="009A4683">
                        <w:pPr>
                          <w:rPr>
                            <w:rFonts w:asciiTheme="majorBidi" w:hAnsiTheme="majorBidi" w:cstheme="majorBidi"/>
                            <w:sz w:val="24"/>
                            <w:szCs w:val="24"/>
                          </w:rPr>
                        </w:pPr>
                        <w:r w:rsidRPr="00BF0DF7">
                          <w:rPr>
                            <w:rFonts w:asciiTheme="majorBidi" w:hAnsiTheme="majorBidi" w:cstheme="majorBidi"/>
                            <w:spacing w:val="1"/>
                            <w:w w:val="110"/>
                            <w:sz w:val="24"/>
                            <w:szCs w:val="24"/>
                          </w:rPr>
                          <w:t>+201142400875</w:t>
                        </w:r>
                      </w:p>
                    </w:txbxContent>
                  </v:textbox>
                </v:rect>
                <v:shape id="Shape 37" o:spid="_x0000_s1037" style="position:absolute;left:71414;top:2540;width:457;height:1460;visibility:visible;mso-wrap-style:square;v-text-anchor:top" coordsize="34096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" path="m5638,l34096,r,14646l7554,14646r,87891l34096,102537r,4400c29734,106937,26198,110473,26198,114835v,4362,3536,7898,7898,7898l34096,127000r-28458,c2524,127000,,124476,,121363l,5637c,2524,2524,,5638,xe" fillcolor="#2b343f" stroked="f" strokeweight="0">
                  <v:stroke miterlimit="83231f" joinstyle="miter"/>
                  <v:path arrowok="t" textboxrect="0,0,34096,127000"/>
                </v:shape>
                <v:shape id="Shape 38" o:spid="_x0000_s1038" style="position:absolute;left:71755;top:2540;width:340;height:1270;visibility:visible;mso-wrap-style:square;v-text-anchor:top" coordsize="34018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" path="m,l28380,v3114,,5638,2524,5638,5637l34018,121363v,3113,-2524,5637,-5638,5637l,127000r,-4267c4363,122733,7899,119197,7899,114835v,-4362,-3536,-7898,-7899,-7898l,102537r26464,l26464,14646,,14646,,xe" fillcolor="#2b343f" stroked="f" strokeweight="0">
                  <v:stroke miterlimit="83231f" joinstyle="miter"/>
                  <v:path arrowok="t" textboxrect="0,0,34018,127000"/>
                </v:shape>
                <w10:wrap type="topAndBottom" anchorx="page" anchory="page"/>
              </v:group>
            </w:pict>
          </mc:Fallback>
        </mc:AlternateContent>
      </w:r>
      <w:r w:rsidR="009A4683" w:rsidRPr="00F743B2">
        <w:rPr>
          <w:rFonts w:asciiTheme="majorBidi" w:hAnsiTheme="majorBidi" w:cstheme="majorBidi"/>
          <w:sz w:val="24"/>
          <w:szCs w:val="24"/>
        </w:rPr>
        <w:t>EDUCATION</w:t>
      </w:r>
    </w:p>
    <w:p w14:paraId="4E090305" w14:textId="7A3AA12A" w:rsidR="007A75B7" w:rsidRPr="00F743B2" w:rsidRDefault="009A4683">
      <w:pPr>
        <w:spacing w:after="0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b/>
          <w:sz w:val="24"/>
          <w:szCs w:val="24"/>
        </w:rPr>
        <w:t>Study Program</w:t>
      </w:r>
    </w:p>
    <w:p w14:paraId="4AC5C0EA" w14:textId="5B7A20FD" w:rsidR="007A75B7" w:rsidRPr="00F743B2" w:rsidRDefault="009A4683">
      <w:pPr>
        <w:spacing w:after="14"/>
        <w:rPr>
          <w:rFonts w:asciiTheme="majorBidi" w:hAnsiTheme="majorBidi" w:cstheme="majorBidi"/>
          <w:color w:val="auto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Zewail University of science and Technology</w:t>
      </w:r>
      <w:r w:rsidR="002C7AE5" w:rsidRPr="00F743B2">
        <w:rPr>
          <w:rFonts w:asciiTheme="majorBidi" w:hAnsiTheme="majorBidi" w:cstheme="majorBidi"/>
          <w:sz w:val="24"/>
          <w:szCs w:val="24"/>
        </w:rPr>
        <w:t xml:space="preserve">, Biomedical science, </w:t>
      </w:r>
      <w:r w:rsidR="00576899" w:rsidRPr="00F743B2">
        <w:rPr>
          <w:rFonts w:asciiTheme="majorBidi" w:hAnsiTheme="majorBidi" w:cstheme="majorBidi"/>
          <w:sz w:val="24"/>
          <w:szCs w:val="24"/>
        </w:rPr>
        <w:t>M</w:t>
      </w:r>
      <w:r w:rsidR="002C7AE5" w:rsidRPr="00F743B2">
        <w:rPr>
          <w:rFonts w:asciiTheme="majorBidi" w:hAnsiTheme="majorBidi" w:cstheme="majorBidi"/>
          <w:sz w:val="24"/>
          <w:szCs w:val="24"/>
        </w:rPr>
        <w:t xml:space="preserve">olecular </w:t>
      </w:r>
      <w:r w:rsidR="00576899" w:rsidRPr="00F743B2">
        <w:rPr>
          <w:rFonts w:asciiTheme="majorBidi" w:hAnsiTheme="majorBidi" w:cstheme="majorBidi"/>
          <w:sz w:val="24"/>
          <w:szCs w:val="24"/>
        </w:rPr>
        <w:t>C</w:t>
      </w:r>
      <w:r w:rsidR="002C7AE5" w:rsidRPr="00F743B2">
        <w:rPr>
          <w:rFonts w:asciiTheme="majorBidi" w:hAnsiTheme="majorBidi" w:cstheme="majorBidi"/>
          <w:sz w:val="24"/>
          <w:szCs w:val="24"/>
        </w:rPr>
        <w:t xml:space="preserve">ell </w:t>
      </w:r>
      <w:r w:rsidR="00576899" w:rsidRPr="00F743B2">
        <w:rPr>
          <w:rFonts w:asciiTheme="majorBidi" w:hAnsiTheme="majorBidi" w:cstheme="majorBidi"/>
          <w:sz w:val="24"/>
          <w:szCs w:val="24"/>
        </w:rPr>
        <w:t>B</w:t>
      </w:r>
      <w:r w:rsidR="002C7AE5" w:rsidRPr="00F743B2">
        <w:rPr>
          <w:rFonts w:asciiTheme="majorBidi" w:hAnsiTheme="majorBidi" w:cstheme="majorBidi"/>
          <w:sz w:val="24"/>
          <w:szCs w:val="24"/>
        </w:rPr>
        <w:t xml:space="preserve">iology </w:t>
      </w:r>
      <w:r w:rsidR="00576899" w:rsidRPr="00F743B2">
        <w:rPr>
          <w:rFonts w:asciiTheme="majorBidi" w:hAnsiTheme="majorBidi" w:cstheme="majorBidi"/>
          <w:sz w:val="24"/>
          <w:szCs w:val="24"/>
        </w:rPr>
        <w:t>C</w:t>
      </w:r>
      <w:r w:rsidR="002C7AE5" w:rsidRPr="00F743B2">
        <w:rPr>
          <w:rFonts w:asciiTheme="majorBidi" w:hAnsiTheme="majorBidi" w:cstheme="majorBidi"/>
          <w:sz w:val="24"/>
          <w:szCs w:val="24"/>
        </w:rPr>
        <w:t>oncentration. (</w:t>
      </w:r>
      <w:r w:rsidR="002C7AE5" w:rsidRPr="00F743B2">
        <w:rPr>
          <w:rFonts w:asciiTheme="majorBidi" w:hAnsiTheme="majorBidi" w:cstheme="majorBidi"/>
          <w:i/>
          <w:color w:val="auto"/>
          <w:sz w:val="24"/>
          <w:szCs w:val="24"/>
        </w:rPr>
        <w:t>6th of October</w:t>
      </w:r>
      <w:r w:rsidR="00A30B76">
        <w:rPr>
          <w:rFonts w:asciiTheme="majorBidi" w:hAnsiTheme="majorBidi" w:cstheme="majorBidi"/>
          <w:i/>
          <w:color w:val="auto"/>
          <w:sz w:val="24"/>
          <w:szCs w:val="24"/>
        </w:rPr>
        <w:t xml:space="preserve"> </w:t>
      </w:r>
      <w:r w:rsidR="0088684A">
        <w:rPr>
          <w:rFonts w:asciiTheme="majorBidi" w:hAnsiTheme="majorBidi" w:cstheme="majorBidi"/>
          <w:i/>
          <w:color w:val="auto"/>
          <w:sz w:val="24"/>
          <w:szCs w:val="24"/>
        </w:rPr>
        <w:t>C</w:t>
      </w:r>
      <w:r w:rsidR="00A30B76">
        <w:rPr>
          <w:rFonts w:asciiTheme="majorBidi" w:hAnsiTheme="majorBidi" w:cstheme="majorBidi"/>
          <w:i/>
          <w:color w:val="auto"/>
          <w:sz w:val="24"/>
          <w:szCs w:val="24"/>
        </w:rPr>
        <w:t>ity</w:t>
      </w:r>
      <w:r w:rsidR="0088684A">
        <w:rPr>
          <w:rFonts w:asciiTheme="majorBidi" w:hAnsiTheme="majorBidi" w:cstheme="majorBidi"/>
          <w:i/>
          <w:color w:val="auto"/>
          <w:sz w:val="24"/>
          <w:szCs w:val="24"/>
        </w:rPr>
        <w:t>,</w:t>
      </w:r>
      <w:r w:rsidR="002C7AE5" w:rsidRPr="00F743B2">
        <w:rPr>
          <w:rFonts w:asciiTheme="majorBidi" w:hAnsiTheme="majorBidi" w:cstheme="majorBidi"/>
          <w:i/>
          <w:color w:val="auto"/>
          <w:sz w:val="24"/>
          <w:szCs w:val="24"/>
        </w:rPr>
        <w:t xml:space="preserve"> Egypt</w:t>
      </w:r>
      <w:r w:rsidR="00BF5460" w:rsidRPr="00F743B2">
        <w:rPr>
          <w:rFonts w:asciiTheme="majorBidi" w:hAnsiTheme="majorBidi" w:cstheme="majorBidi"/>
          <w:i/>
          <w:color w:val="auto"/>
          <w:sz w:val="24"/>
          <w:szCs w:val="24"/>
        </w:rPr>
        <w:t>:</w:t>
      </w:r>
      <w:r w:rsidR="002C7AE5" w:rsidRPr="00F743B2">
        <w:rPr>
          <w:rFonts w:asciiTheme="majorBidi" w:hAnsiTheme="majorBidi" w:cstheme="majorBidi"/>
          <w:i/>
          <w:color w:val="auto"/>
          <w:sz w:val="24"/>
          <w:szCs w:val="24"/>
        </w:rPr>
        <w:t xml:space="preserve"> </w:t>
      </w:r>
      <w:r w:rsidR="003E35C3">
        <w:rPr>
          <w:rFonts w:asciiTheme="majorBidi" w:hAnsiTheme="majorBidi" w:cstheme="majorBidi"/>
          <w:i/>
          <w:color w:val="auto"/>
          <w:sz w:val="24"/>
          <w:szCs w:val="24"/>
        </w:rPr>
        <w:t>2</w:t>
      </w:r>
      <w:r w:rsidR="002C7AE5" w:rsidRPr="00F743B2">
        <w:rPr>
          <w:rFonts w:asciiTheme="majorBidi" w:hAnsiTheme="majorBidi" w:cstheme="majorBidi"/>
          <w:i/>
          <w:color w:val="auto"/>
          <w:sz w:val="24"/>
          <w:szCs w:val="24"/>
        </w:rPr>
        <w:t>/201</w:t>
      </w:r>
      <w:r w:rsidR="003E35C3">
        <w:rPr>
          <w:rFonts w:asciiTheme="majorBidi" w:hAnsiTheme="majorBidi" w:cstheme="majorBidi"/>
          <w:i/>
          <w:color w:val="auto"/>
          <w:sz w:val="24"/>
          <w:szCs w:val="24"/>
        </w:rPr>
        <w:t>7</w:t>
      </w:r>
      <w:r w:rsidR="002C7AE5" w:rsidRPr="00F743B2">
        <w:rPr>
          <w:rFonts w:asciiTheme="majorBidi" w:hAnsiTheme="majorBidi" w:cstheme="majorBidi"/>
          <w:i/>
          <w:color w:val="auto"/>
          <w:sz w:val="24"/>
          <w:szCs w:val="24"/>
        </w:rPr>
        <w:t xml:space="preserve"> – </w:t>
      </w:r>
      <w:r w:rsidR="00783BE8">
        <w:rPr>
          <w:rFonts w:asciiTheme="majorBidi" w:hAnsiTheme="majorBidi" w:cstheme="majorBidi"/>
          <w:i/>
          <w:color w:val="auto"/>
          <w:sz w:val="24"/>
          <w:szCs w:val="24"/>
        </w:rPr>
        <w:t>3</w:t>
      </w:r>
      <w:r w:rsidR="002C7AE5" w:rsidRPr="00F743B2">
        <w:rPr>
          <w:rFonts w:asciiTheme="majorBidi" w:hAnsiTheme="majorBidi" w:cstheme="majorBidi"/>
          <w:i/>
          <w:color w:val="auto"/>
          <w:sz w:val="24"/>
          <w:szCs w:val="24"/>
        </w:rPr>
        <w:t>/202</w:t>
      </w:r>
      <w:r w:rsidR="002D7991" w:rsidRPr="00F743B2">
        <w:rPr>
          <w:rFonts w:asciiTheme="majorBidi" w:hAnsiTheme="majorBidi" w:cstheme="majorBidi"/>
          <w:i/>
          <w:color w:val="auto"/>
          <w:sz w:val="24"/>
          <w:szCs w:val="24"/>
        </w:rPr>
        <w:t>1</w:t>
      </w:r>
      <w:r w:rsidR="002C7AE5" w:rsidRPr="00F743B2">
        <w:rPr>
          <w:rFonts w:asciiTheme="majorBidi" w:hAnsiTheme="majorBidi" w:cstheme="majorBidi"/>
          <w:i/>
          <w:color w:val="auto"/>
          <w:sz w:val="24"/>
          <w:szCs w:val="24"/>
        </w:rPr>
        <w:t>)</w:t>
      </w:r>
    </w:p>
    <w:p w14:paraId="1CB504C7" w14:textId="77777777" w:rsidR="002C7AE5" w:rsidRPr="00F743B2" w:rsidRDefault="002C7AE5">
      <w:pPr>
        <w:spacing w:after="14"/>
        <w:rPr>
          <w:rFonts w:asciiTheme="majorBidi" w:hAnsiTheme="majorBidi" w:cstheme="majorBidi"/>
          <w:sz w:val="24"/>
          <w:szCs w:val="24"/>
        </w:rPr>
      </w:pPr>
    </w:p>
    <w:p w14:paraId="0FCCB434" w14:textId="148C4072" w:rsidR="00BF5460" w:rsidRPr="00F743B2" w:rsidRDefault="002C7AE5">
      <w:pPr>
        <w:tabs>
          <w:tab w:val="right" w:pos="4819"/>
        </w:tabs>
        <w:spacing w:after="0"/>
        <w:rPr>
          <w:rFonts w:asciiTheme="majorBidi" w:hAnsiTheme="majorBidi" w:cstheme="majorBidi"/>
          <w:i/>
          <w:color w:val="4F90CD"/>
          <w:sz w:val="24"/>
          <w:szCs w:val="24"/>
        </w:rPr>
      </w:pPr>
      <w:r w:rsidRPr="00F743B2">
        <w:rPr>
          <w:rFonts w:asciiTheme="majorBidi" w:hAnsiTheme="majorBidi" w:cstheme="majorBidi"/>
          <w:i/>
          <w:color w:val="4F90CD"/>
          <w:sz w:val="24"/>
          <w:szCs w:val="24"/>
        </w:rPr>
        <w:t>GPA</w:t>
      </w:r>
      <w:r w:rsidR="0026153D" w:rsidRPr="00F743B2">
        <w:rPr>
          <w:rFonts w:asciiTheme="majorBidi" w:hAnsiTheme="majorBidi" w:cstheme="majorBidi"/>
          <w:i/>
          <w:color w:val="4F90CD"/>
          <w:sz w:val="24"/>
          <w:szCs w:val="24"/>
        </w:rPr>
        <w:t>:</w:t>
      </w:r>
      <w:r w:rsidRPr="00F743B2">
        <w:rPr>
          <w:rFonts w:asciiTheme="majorBidi" w:hAnsiTheme="majorBidi" w:cstheme="majorBidi"/>
          <w:i/>
          <w:color w:val="4F90CD"/>
          <w:sz w:val="24"/>
          <w:szCs w:val="24"/>
        </w:rPr>
        <w:t xml:space="preserve"> 3.</w:t>
      </w:r>
      <w:r w:rsidR="001B3433" w:rsidRPr="00F743B2">
        <w:rPr>
          <w:rFonts w:asciiTheme="majorBidi" w:hAnsiTheme="majorBidi" w:cstheme="majorBidi"/>
          <w:i/>
          <w:color w:val="4F90CD"/>
          <w:sz w:val="24"/>
          <w:szCs w:val="24"/>
        </w:rPr>
        <w:t>7</w:t>
      </w:r>
      <w:r w:rsidR="00A45982">
        <w:rPr>
          <w:rFonts w:asciiTheme="majorBidi" w:hAnsiTheme="majorBidi" w:cstheme="majorBidi"/>
          <w:i/>
          <w:color w:val="4F90CD"/>
          <w:sz w:val="24"/>
          <w:szCs w:val="24"/>
        </w:rPr>
        <w:t>2</w:t>
      </w:r>
    </w:p>
    <w:p w14:paraId="1F86B2A4" w14:textId="0BF6A2B5" w:rsidR="007A75B7" w:rsidRPr="00F743B2" w:rsidRDefault="009A4683">
      <w:pPr>
        <w:tabs>
          <w:tab w:val="right" w:pos="4819"/>
        </w:tabs>
        <w:spacing w:after="0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i/>
          <w:color w:val="4F90CD"/>
          <w:sz w:val="24"/>
          <w:szCs w:val="24"/>
        </w:rPr>
        <w:tab/>
      </w:r>
    </w:p>
    <w:p w14:paraId="0D800B0F" w14:textId="2985E81D" w:rsidR="007A75B7" w:rsidRPr="00F743B2" w:rsidRDefault="009A4683">
      <w:pPr>
        <w:pStyle w:val="Heading1"/>
        <w:spacing w:after="71"/>
        <w:ind w:left="-5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SKILLS</w:t>
      </w:r>
    </w:p>
    <w:p w14:paraId="5CFA973B" w14:textId="19A61A8F" w:rsidR="007A75B7" w:rsidRPr="00F743B2" w:rsidRDefault="009A4683">
      <w:pPr>
        <w:spacing w:after="240" w:line="289" w:lineRule="auto"/>
        <w:ind w:left="-5" w:right="-2833" w:hanging="10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A</w:t>
      </w:r>
      <w:r w:rsidR="00FF71B3" w:rsidRPr="00F743B2">
        <w:rPr>
          <w:rFonts w:asciiTheme="majorBidi" w:hAnsiTheme="majorBidi" w:cstheme="majorBidi"/>
          <w:sz w:val="24"/>
          <w:szCs w:val="24"/>
        </w:rPr>
        <w:t xml:space="preserve">R </w:t>
      </w:r>
      <w:r w:rsidR="00E8789F">
        <w:rPr>
          <w:rFonts w:asciiTheme="majorBidi" w:hAnsiTheme="majorBidi" w:cstheme="majorBidi"/>
          <w:sz w:val="24"/>
          <w:szCs w:val="24"/>
        </w:rPr>
        <w:t>&lt;&gt;</w:t>
      </w:r>
      <w:r w:rsidR="00FF71B3" w:rsidRPr="00F743B2">
        <w:rPr>
          <w:rFonts w:asciiTheme="majorBidi" w:hAnsiTheme="majorBidi" w:cstheme="majorBidi"/>
          <w:sz w:val="24"/>
          <w:szCs w:val="24"/>
        </w:rPr>
        <w:t xml:space="preserve"> ENG </w:t>
      </w:r>
      <w:r w:rsidRPr="00F743B2">
        <w:rPr>
          <w:rFonts w:asciiTheme="majorBidi" w:hAnsiTheme="majorBidi" w:cstheme="majorBidi"/>
          <w:sz w:val="24"/>
          <w:szCs w:val="24"/>
        </w:rPr>
        <w:t>Translation</w:t>
      </w:r>
      <w:r w:rsidR="003C6F38" w:rsidRPr="00F743B2">
        <w:rPr>
          <w:rFonts w:asciiTheme="majorBidi" w:hAnsiTheme="majorBidi" w:cstheme="majorBidi"/>
          <w:sz w:val="24"/>
          <w:szCs w:val="24"/>
        </w:rPr>
        <w:t>: Intermediate</w:t>
      </w:r>
    </w:p>
    <w:p w14:paraId="1488AA3F" w14:textId="2DA0EF46" w:rsidR="007A75B7" w:rsidRPr="00F743B2" w:rsidRDefault="009A4683">
      <w:pPr>
        <w:spacing w:after="240" w:line="289" w:lineRule="auto"/>
        <w:ind w:left="-5" w:right="-2833" w:hanging="10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E</w:t>
      </w:r>
      <w:r w:rsidR="00074F9B" w:rsidRPr="00F743B2">
        <w:rPr>
          <w:rFonts w:asciiTheme="majorBidi" w:hAnsiTheme="majorBidi" w:cstheme="majorBidi"/>
          <w:sz w:val="24"/>
          <w:szCs w:val="24"/>
        </w:rPr>
        <w:t>NG</w:t>
      </w:r>
      <w:r w:rsidRPr="00F743B2">
        <w:rPr>
          <w:rFonts w:asciiTheme="majorBidi" w:hAnsiTheme="majorBidi" w:cstheme="majorBidi"/>
          <w:sz w:val="24"/>
          <w:szCs w:val="24"/>
        </w:rPr>
        <w:t xml:space="preserve"> Transcription</w:t>
      </w:r>
      <w:r w:rsidR="003C6F38" w:rsidRPr="00F743B2">
        <w:rPr>
          <w:rFonts w:asciiTheme="majorBidi" w:hAnsiTheme="majorBidi" w:cstheme="majorBidi"/>
          <w:sz w:val="24"/>
          <w:szCs w:val="24"/>
        </w:rPr>
        <w:t>: Proficient</w:t>
      </w:r>
    </w:p>
    <w:p w14:paraId="59F7F75F" w14:textId="42F0C0F6" w:rsidR="007A75B7" w:rsidRPr="00F743B2" w:rsidRDefault="009A4683">
      <w:pPr>
        <w:spacing w:after="240" w:line="289" w:lineRule="auto"/>
        <w:ind w:left="-5" w:right="-2833" w:hanging="10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A</w:t>
      </w:r>
      <w:r w:rsidR="00074F9B" w:rsidRPr="00F743B2">
        <w:rPr>
          <w:rFonts w:asciiTheme="majorBidi" w:hAnsiTheme="majorBidi" w:cstheme="majorBidi"/>
          <w:sz w:val="24"/>
          <w:szCs w:val="24"/>
        </w:rPr>
        <w:t>R</w:t>
      </w:r>
      <w:r w:rsidRPr="00F743B2">
        <w:rPr>
          <w:rFonts w:asciiTheme="majorBidi" w:hAnsiTheme="majorBidi" w:cstheme="majorBidi"/>
          <w:sz w:val="24"/>
          <w:szCs w:val="24"/>
        </w:rPr>
        <w:t xml:space="preserve"> Transcription</w:t>
      </w:r>
      <w:r w:rsidR="003C6F38" w:rsidRPr="00F743B2">
        <w:rPr>
          <w:rFonts w:asciiTheme="majorBidi" w:hAnsiTheme="majorBidi" w:cstheme="majorBidi"/>
          <w:sz w:val="24"/>
          <w:szCs w:val="24"/>
        </w:rPr>
        <w:t>: Native</w:t>
      </w:r>
    </w:p>
    <w:p w14:paraId="156EB62F" w14:textId="2D677D9F" w:rsidR="00BF5460" w:rsidRPr="00F743B2" w:rsidRDefault="009A4683" w:rsidP="00BF5460">
      <w:pPr>
        <w:spacing w:after="520" w:line="289" w:lineRule="auto"/>
        <w:ind w:left="-5" w:right="-2833" w:hanging="10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Academic Writing</w:t>
      </w:r>
      <w:r w:rsidR="003C6F38" w:rsidRPr="00F743B2">
        <w:rPr>
          <w:rFonts w:asciiTheme="majorBidi" w:hAnsiTheme="majorBidi" w:cstheme="majorBidi"/>
          <w:sz w:val="24"/>
          <w:szCs w:val="24"/>
        </w:rPr>
        <w:t>: Proficient</w:t>
      </w:r>
    </w:p>
    <w:p w14:paraId="6B4F8171" w14:textId="77777777" w:rsidR="007A75B7" w:rsidRPr="00F743B2" w:rsidRDefault="009A4683">
      <w:pPr>
        <w:pStyle w:val="Heading1"/>
        <w:ind w:left="-5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CERTIFICATES</w:t>
      </w:r>
    </w:p>
    <w:p w14:paraId="6425C475" w14:textId="0A79E9C3" w:rsidR="007A75B7" w:rsidRPr="00F743B2" w:rsidRDefault="009A4683">
      <w:pPr>
        <w:spacing w:after="231" w:line="265" w:lineRule="auto"/>
        <w:ind w:left="-5" w:hanging="10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 xml:space="preserve">Egyptian High School </w:t>
      </w:r>
      <w:r w:rsidR="000C2B48" w:rsidRPr="00F743B2">
        <w:rPr>
          <w:rFonts w:asciiTheme="majorBidi" w:hAnsiTheme="majorBidi" w:cstheme="majorBidi"/>
          <w:sz w:val="24"/>
          <w:szCs w:val="24"/>
        </w:rPr>
        <w:t>C</w:t>
      </w:r>
      <w:r w:rsidRPr="00F743B2">
        <w:rPr>
          <w:rFonts w:asciiTheme="majorBidi" w:hAnsiTheme="majorBidi" w:cstheme="majorBidi"/>
          <w:sz w:val="24"/>
          <w:szCs w:val="24"/>
        </w:rPr>
        <w:t xml:space="preserve">ertificate </w:t>
      </w:r>
      <w:r w:rsidR="000C2B48" w:rsidRPr="00F743B2">
        <w:rPr>
          <w:rFonts w:asciiTheme="majorBidi" w:hAnsiTheme="majorBidi" w:cstheme="majorBidi"/>
          <w:sz w:val="24"/>
          <w:szCs w:val="24"/>
        </w:rPr>
        <w:t>[</w:t>
      </w:r>
      <w:proofErr w:type="spellStart"/>
      <w:r w:rsidR="000C2B48" w:rsidRPr="00F743B2">
        <w:rPr>
          <w:rFonts w:asciiTheme="majorBidi" w:hAnsiTheme="majorBidi" w:cstheme="majorBidi"/>
          <w:sz w:val="24"/>
          <w:szCs w:val="24"/>
        </w:rPr>
        <w:t>Thanawya</w:t>
      </w:r>
      <w:proofErr w:type="spellEnd"/>
      <w:r w:rsidR="000C2B48" w:rsidRPr="00F743B2">
        <w:rPr>
          <w:rFonts w:asciiTheme="majorBidi" w:hAnsiTheme="majorBidi" w:cstheme="majorBidi"/>
          <w:sz w:val="24"/>
          <w:szCs w:val="24"/>
        </w:rPr>
        <w:t xml:space="preserve"> Amma] </w:t>
      </w:r>
      <w:r w:rsidRPr="00F743B2">
        <w:rPr>
          <w:rFonts w:asciiTheme="majorBidi" w:hAnsiTheme="majorBidi" w:cstheme="majorBidi"/>
          <w:sz w:val="24"/>
          <w:szCs w:val="24"/>
        </w:rPr>
        <w:t>(9/2013 – 9/2015)</w:t>
      </w:r>
    </w:p>
    <w:p w14:paraId="17EEB8D0" w14:textId="60C303AD" w:rsidR="007A75B7" w:rsidRPr="00F743B2" w:rsidRDefault="009A4683">
      <w:pPr>
        <w:spacing w:after="231" w:line="265" w:lineRule="auto"/>
        <w:ind w:left="-5" w:hanging="10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Bachelor of Science (</w:t>
      </w:r>
      <w:r w:rsidR="00D52208">
        <w:rPr>
          <w:rFonts w:asciiTheme="majorBidi" w:hAnsiTheme="majorBidi" w:cstheme="majorBidi"/>
          <w:sz w:val="24"/>
          <w:szCs w:val="24"/>
        </w:rPr>
        <w:t>9</w:t>
      </w:r>
      <w:r w:rsidRPr="00F743B2">
        <w:rPr>
          <w:rFonts w:asciiTheme="majorBidi" w:hAnsiTheme="majorBidi" w:cstheme="majorBidi"/>
          <w:sz w:val="24"/>
          <w:szCs w:val="24"/>
        </w:rPr>
        <w:t>/201</w:t>
      </w:r>
      <w:r w:rsidR="00D52208">
        <w:rPr>
          <w:rFonts w:asciiTheme="majorBidi" w:hAnsiTheme="majorBidi" w:cstheme="majorBidi"/>
          <w:sz w:val="24"/>
          <w:szCs w:val="24"/>
        </w:rPr>
        <w:t>6</w:t>
      </w:r>
      <w:r w:rsidRPr="00F743B2">
        <w:rPr>
          <w:rFonts w:asciiTheme="majorBidi" w:hAnsiTheme="majorBidi" w:cstheme="majorBidi"/>
          <w:sz w:val="24"/>
          <w:szCs w:val="24"/>
        </w:rPr>
        <w:t xml:space="preserve"> </w:t>
      </w:r>
      <w:r w:rsidRPr="00F743B2">
        <w:rPr>
          <w:rFonts w:asciiTheme="majorBidi" w:hAnsiTheme="majorBidi" w:cstheme="majorBidi"/>
          <w:color w:val="auto"/>
          <w:sz w:val="24"/>
          <w:szCs w:val="24"/>
        </w:rPr>
        <w:t xml:space="preserve">– </w:t>
      </w:r>
      <w:r w:rsidR="00471853">
        <w:rPr>
          <w:rFonts w:asciiTheme="majorBidi" w:hAnsiTheme="majorBidi" w:cstheme="majorBidi"/>
          <w:color w:val="auto"/>
          <w:sz w:val="24"/>
          <w:szCs w:val="24"/>
        </w:rPr>
        <w:t>3</w:t>
      </w:r>
      <w:r w:rsidR="002C7AE5" w:rsidRPr="00F743B2">
        <w:rPr>
          <w:rFonts w:asciiTheme="majorBidi" w:hAnsiTheme="majorBidi" w:cstheme="majorBidi"/>
          <w:color w:val="auto"/>
          <w:sz w:val="24"/>
          <w:szCs w:val="24"/>
        </w:rPr>
        <w:t>/202</w:t>
      </w:r>
      <w:r w:rsidR="00794CD1" w:rsidRPr="00F743B2">
        <w:rPr>
          <w:rFonts w:asciiTheme="majorBidi" w:hAnsiTheme="majorBidi" w:cstheme="majorBidi"/>
          <w:color w:val="auto"/>
          <w:sz w:val="24"/>
          <w:szCs w:val="24"/>
        </w:rPr>
        <w:t>1</w:t>
      </w:r>
      <w:r w:rsidRPr="00F743B2">
        <w:rPr>
          <w:rFonts w:asciiTheme="majorBidi" w:hAnsiTheme="majorBidi" w:cstheme="majorBidi"/>
          <w:sz w:val="24"/>
          <w:szCs w:val="24"/>
        </w:rPr>
        <w:t>)</w:t>
      </w:r>
    </w:p>
    <w:p w14:paraId="4F069707" w14:textId="4921B4C5" w:rsidR="00BF5460" w:rsidRDefault="00083793">
      <w:pPr>
        <w:spacing w:after="231" w:line="265" w:lineRule="auto"/>
        <w:ind w:left="-5" w:hanging="1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a analysis Nanodegree from Udacity: professional track (2/2021 – 4/2021)</w:t>
      </w:r>
    </w:p>
    <w:p w14:paraId="3B3D7E41" w14:textId="2C40B967" w:rsidR="0003174E" w:rsidRDefault="000E79D6" w:rsidP="00C27E3A">
      <w:pPr>
        <w:spacing w:after="231" w:line="265" w:lineRule="auto"/>
        <w:ind w:left="-5" w:hanging="10"/>
        <w:rPr>
          <w:rFonts w:asciiTheme="majorBidi" w:hAnsiTheme="majorBidi" w:cstheme="majorBidi"/>
          <w:sz w:val="24"/>
          <w:szCs w:val="24"/>
          <w:u w:val="single"/>
        </w:rPr>
      </w:pPr>
      <w:hyperlink r:id="rId7" w:history="1">
        <w:r w:rsidR="00C27E3A" w:rsidRPr="00192BE9">
          <w:rPr>
            <w:rStyle w:val="Hyperlink"/>
            <w:rFonts w:asciiTheme="majorBidi" w:hAnsiTheme="majorBidi" w:cstheme="majorBidi"/>
            <w:sz w:val="24"/>
            <w:szCs w:val="24"/>
          </w:rPr>
          <w:t>https://confirm.udacity.com/KNQALAN6</w:t>
        </w:r>
      </w:hyperlink>
    </w:p>
    <w:p w14:paraId="6846D568" w14:textId="77777777" w:rsidR="00C27E3A" w:rsidRPr="00083793" w:rsidRDefault="00C27E3A" w:rsidP="00C27E3A">
      <w:pPr>
        <w:spacing w:after="231" w:line="265" w:lineRule="auto"/>
        <w:ind w:left="-5" w:hanging="10"/>
        <w:rPr>
          <w:rFonts w:asciiTheme="majorBidi" w:hAnsiTheme="majorBidi" w:cstheme="majorBidi"/>
          <w:sz w:val="24"/>
          <w:szCs w:val="24"/>
          <w:u w:val="single"/>
        </w:rPr>
      </w:pPr>
    </w:p>
    <w:p w14:paraId="2AF30898" w14:textId="0C7E3350" w:rsidR="007A75B7" w:rsidRPr="00F743B2" w:rsidRDefault="009A4683">
      <w:pPr>
        <w:pStyle w:val="Heading1"/>
        <w:spacing w:after="71"/>
        <w:ind w:left="-5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LANGUAGES</w:t>
      </w:r>
    </w:p>
    <w:p w14:paraId="7CD0AC16" w14:textId="77777777" w:rsidR="00D56D19" w:rsidRPr="00F743B2" w:rsidRDefault="00D56D19" w:rsidP="00D56D19">
      <w:pPr>
        <w:spacing w:after="240" w:line="289" w:lineRule="auto"/>
        <w:ind w:left="-5" w:right="-2833" w:hanging="10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Arabic: Native</w:t>
      </w:r>
    </w:p>
    <w:p w14:paraId="69C44F73" w14:textId="77777777" w:rsidR="00EF190F" w:rsidRPr="00F743B2" w:rsidRDefault="00EF190F" w:rsidP="00EF190F">
      <w:pPr>
        <w:spacing w:after="240" w:line="289" w:lineRule="auto"/>
        <w:ind w:left="-5" w:right="-2833" w:hanging="10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English: Proficient</w:t>
      </w:r>
    </w:p>
    <w:p w14:paraId="64C6104A" w14:textId="1D6BC7B1" w:rsidR="00334345" w:rsidRPr="00F743B2" w:rsidRDefault="00334345" w:rsidP="00EF190F">
      <w:pPr>
        <w:spacing w:after="240" w:line="289" w:lineRule="auto"/>
        <w:ind w:left="-5" w:right="-2833" w:hanging="10"/>
        <w:rPr>
          <w:rFonts w:asciiTheme="majorBidi" w:hAnsiTheme="majorBidi" w:cstheme="majorBidi"/>
          <w:sz w:val="24"/>
          <w:szCs w:val="24"/>
        </w:rPr>
      </w:pPr>
    </w:p>
    <w:p w14:paraId="4AD89EDA" w14:textId="77777777" w:rsidR="00334345" w:rsidRPr="00F743B2" w:rsidRDefault="00334345" w:rsidP="00EF190F">
      <w:pPr>
        <w:spacing w:after="240" w:line="289" w:lineRule="auto"/>
        <w:ind w:left="-5" w:right="-2833" w:hanging="10"/>
        <w:rPr>
          <w:rFonts w:asciiTheme="majorBidi" w:hAnsiTheme="majorBidi" w:cstheme="majorBidi"/>
          <w:sz w:val="24"/>
          <w:szCs w:val="24"/>
        </w:rPr>
      </w:pPr>
    </w:p>
    <w:p w14:paraId="48BDCE8A" w14:textId="53DC3C1E" w:rsidR="00334345" w:rsidRPr="00F743B2" w:rsidRDefault="00CD6811" w:rsidP="00F743B2">
      <w:pPr>
        <w:pStyle w:val="Heading1"/>
        <w:ind w:left="-5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E</w:t>
      </w:r>
      <w:r w:rsidR="00F743B2">
        <w:rPr>
          <w:rFonts w:asciiTheme="majorBidi" w:hAnsiTheme="majorBidi" w:cstheme="majorBidi"/>
          <w:sz w:val="24"/>
          <w:szCs w:val="24"/>
        </w:rPr>
        <w:t>XPERIENCE</w:t>
      </w:r>
    </w:p>
    <w:p w14:paraId="0BF65723" w14:textId="5566CC8B" w:rsidR="00334345" w:rsidRPr="00F743B2" w:rsidRDefault="00334345" w:rsidP="00334345">
      <w:pPr>
        <w:pStyle w:val="Heading2"/>
        <w:rPr>
          <w:szCs w:val="24"/>
        </w:rPr>
      </w:pPr>
      <w:r w:rsidRPr="00F743B2">
        <w:rPr>
          <w:szCs w:val="24"/>
        </w:rPr>
        <w:t>Biomedical research:</w:t>
      </w:r>
    </w:p>
    <w:p w14:paraId="02BA2057" w14:textId="2735394A" w:rsidR="00334345" w:rsidRPr="00F743B2" w:rsidRDefault="00334345" w:rsidP="00334345">
      <w:pPr>
        <w:pStyle w:val="NoSpacing"/>
        <w:rPr>
          <w:rStyle w:val="Emphasis"/>
          <w:rFonts w:asciiTheme="majorBidi" w:hAnsiTheme="majorBidi" w:cstheme="majorBidi"/>
          <w:i w:val="0"/>
          <w:iCs w:val="0"/>
          <w:color w:val="505050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Co-author</w:t>
      </w:r>
      <w:r w:rsidR="008109C4">
        <w:rPr>
          <w:rFonts w:asciiTheme="majorBidi" w:hAnsiTheme="majorBidi" w:cstheme="majorBidi"/>
          <w:sz w:val="24"/>
          <w:szCs w:val="24"/>
        </w:rPr>
        <w:t xml:space="preserve">ed </w:t>
      </w:r>
      <w:r w:rsidRPr="00F743B2">
        <w:rPr>
          <w:rFonts w:asciiTheme="majorBidi" w:hAnsiTheme="majorBidi" w:cstheme="majorBidi"/>
          <w:sz w:val="24"/>
          <w:szCs w:val="24"/>
        </w:rPr>
        <w:t>the paper: “</w:t>
      </w:r>
      <w:r w:rsidRPr="00FA1AD7">
        <w:rPr>
          <w:rFonts w:asciiTheme="majorBidi" w:hAnsiTheme="majorBidi" w:cstheme="majorBidi"/>
          <w:b/>
          <w:bCs/>
          <w:sz w:val="24"/>
          <w:szCs w:val="24"/>
        </w:rPr>
        <w:t>Stress-resistance associated with multi-host transmission and enhanced biofilm formation at 42 °C among hyper-aerotolerant generalist </w:t>
      </w:r>
      <w:r w:rsidRPr="00FA1AD7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Campylobacter </w:t>
      </w:r>
      <w:proofErr w:type="spellStart"/>
      <w:r w:rsidRPr="00FA1AD7">
        <w:rPr>
          <w:rFonts w:asciiTheme="majorBidi" w:hAnsiTheme="majorBidi" w:cstheme="majorBidi"/>
          <w:b/>
          <w:bCs/>
          <w:i/>
          <w:iCs/>
          <w:sz w:val="24"/>
          <w:szCs w:val="24"/>
        </w:rPr>
        <w:t>jejuni</w:t>
      </w:r>
      <w:proofErr w:type="spellEnd"/>
      <w:r w:rsidRPr="00F743B2">
        <w:rPr>
          <w:rStyle w:val="Emphasis"/>
          <w:rFonts w:asciiTheme="majorBidi" w:hAnsiTheme="majorBidi" w:cstheme="majorBidi"/>
          <w:i w:val="0"/>
          <w:iCs w:val="0"/>
          <w:color w:val="505050"/>
          <w:sz w:val="24"/>
          <w:szCs w:val="24"/>
        </w:rPr>
        <w:t>”</w:t>
      </w:r>
    </w:p>
    <w:p w14:paraId="4FB70316" w14:textId="77777777" w:rsidR="00334345" w:rsidRPr="00F743B2" w:rsidRDefault="00334345" w:rsidP="00334345">
      <w:pPr>
        <w:rPr>
          <w:rFonts w:asciiTheme="majorBidi" w:hAnsiTheme="majorBidi" w:cstheme="majorBidi"/>
          <w:sz w:val="24"/>
          <w:szCs w:val="24"/>
        </w:rPr>
      </w:pPr>
    </w:p>
    <w:p w14:paraId="7B11DAD1" w14:textId="1FC52ADB" w:rsidR="00486499" w:rsidRPr="00486499" w:rsidRDefault="00334345" w:rsidP="00486499">
      <w:pPr>
        <w:pStyle w:val="Bibliography"/>
        <w:rPr>
          <w:rFonts w:asciiTheme="majorBidi" w:hAnsiTheme="majorBidi" w:cstheme="majorBidi"/>
          <w:color w:val="0070C0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fldChar w:fldCharType="begin"/>
      </w:r>
      <w:r w:rsidRPr="00F743B2">
        <w:rPr>
          <w:rFonts w:asciiTheme="majorBidi" w:hAnsiTheme="majorBidi" w:cstheme="majorBidi"/>
          <w:sz w:val="24"/>
          <w:szCs w:val="24"/>
        </w:rPr>
        <w:instrText xml:space="preserve"> ADDIN ZOTERO_BIBL {"uncited":[],"omitted":[],"custom":[]} CSL_BIBLIOGRAPHY </w:instrText>
      </w:r>
      <w:r w:rsidRPr="00F743B2">
        <w:rPr>
          <w:rFonts w:asciiTheme="majorBidi" w:hAnsiTheme="majorBidi" w:cstheme="majorBidi"/>
          <w:sz w:val="24"/>
          <w:szCs w:val="24"/>
        </w:rPr>
        <w:fldChar w:fldCharType="separate"/>
      </w:r>
      <w:r w:rsidRPr="00F743B2">
        <w:rPr>
          <w:rFonts w:asciiTheme="majorBidi" w:hAnsiTheme="majorBidi" w:cstheme="majorBidi"/>
          <w:sz w:val="24"/>
          <w:szCs w:val="24"/>
        </w:rPr>
        <w:t xml:space="preserve">Mouftah, S. F., Cobo-Díaz, J. F., Álvarez-Ordóñez, A., Mousa, A., Calland, J. K., Pascoe, B., Sheppard, S. K., &amp; Elhadidy, M. (2020). Stress-resistance associated with multi-host transmission and enhanced biofilm formation at 42 °C among hyper-aerotolerant generalist </w:t>
      </w:r>
      <w:r w:rsidRPr="00D56D19">
        <w:rPr>
          <w:rFonts w:asciiTheme="majorBidi" w:hAnsiTheme="majorBidi" w:cstheme="majorBidi"/>
          <w:i/>
          <w:iCs/>
          <w:sz w:val="24"/>
          <w:szCs w:val="24"/>
        </w:rPr>
        <w:t>Campylobacter jejuni.</w:t>
      </w:r>
      <w:r w:rsidRPr="00F743B2">
        <w:rPr>
          <w:rFonts w:asciiTheme="majorBidi" w:hAnsiTheme="majorBidi" w:cstheme="majorBidi"/>
          <w:sz w:val="24"/>
          <w:szCs w:val="24"/>
        </w:rPr>
        <w:t xml:space="preserve"> </w:t>
      </w:r>
      <w:r w:rsidRPr="00F743B2">
        <w:rPr>
          <w:rFonts w:asciiTheme="majorBidi" w:hAnsiTheme="majorBidi" w:cstheme="majorBidi"/>
          <w:i/>
          <w:iCs/>
          <w:sz w:val="24"/>
          <w:szCs w:val="24"/>
        </w:rPr>
        <w:t>Food Microbiology</w:t>
      </w:r>
      <w:r w:rsidRPr="00F743B2">
        <w:rPr>
          <w:rFonts w:asciiTheme="majorBidi" w:hAnsiTheme="majorBidi" w:cstheme="majorBidi"/>
          <w:sz w:val="24"/>
          <w:szCs w:val="24"/>
        </w:rPr>
        <w:t xml:space="preserve">, 103706. </w:t>
      </w:r>
      <w:r w:rsidRPr="008553FE">
        <w:rPr>
          <w:rFonts w:asciiTheme="majorBidi" w:hAnsiTheme="majorBidi" w:cstheme="majorBidi"/>
          <w:color w:val="0070C0"/>
          <w:sz w:val="24"/>
          <w:szCs w:val="24"/>
        </w:rPr>
        <w:t>https://doi.org/10.1016/j.fm.2020.103706</w:t>
      </w:r>
    </w:p>
    <w:p w14:paraId="56EEC64B" w14:textId="5E227B3F" w:rsidR="006B46B0" w:rsidRDefault="00334345" w:rsidP="008D09BB">
      <w:pPr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fldChar w:fldCharType="end"/>
      </w:r>
      <w:hyperlink r:id="rId8" w:history="1">
        <w:r w:rsidR="00486499" w:rsidRPr="009128BC">
          <w:rPr>
            <w:rStyle w:val="Hyperlink"/>
            <w:rFonts w:asciiTheme="majorBidi" w:hAnsiTheme="majorBidi" w:cstheme="majorBidi"/>
            <w:sz w:val="24"/>
            <w:szCs w:val="24"/>
          </w:rPr>
          <w:t>https://www.sciencedirect.com/science/article/abs/pii/S0740002020302951?via%3Dihub</w:t>
        </w:r>
      </w:hyperlink>
    </w:p>
    <w:p w14:paraId="29D021DD" w14:textId="77777777" w:rsidR="00033B17" w:rsidRDefault="00033B17" w:rsidP="008D09BB">
      <w:pPr>
        <w:rPr>
          <w:rFonts w:asciiTheme="majorBidi" w:hAnsiTheme="majorBidi" w:cstheme="majorBidi"/>
          <w:sz w:val="24"/>
          <w:szCs w:val="24"/>
        </w:rPr>
      </w:pPr>
    </w:p>
    <w:p w14:paraId="50D5BD37" w14:textId="78D39328" w:rsidR="00017B2A" w:rsidRDefault="00017B2A" w:rsidP="00016123">
      <w:pPr>
        <w:pStyle w:val="Heading2"/>
      </w:pPr>
      <w:r>
        <w:t>Writing</w:t>
      </w:r>
      <w:r w:rsidRPr="00016123">
        <w:t>:</w:t>
      </w:r>
    </w:p>
    <w:p w14:paraId="67C162F6" w14:textId="77777777" w:rsidR="005A1CCC" w:rsidRPr="005A1CCC" w:rsidRDefault="005A1CCC" w:rsidP="005A1CCC"/>
    <w:p w14:paraId="68CC0C57" w14:textId="09A49474" w:rsidR="00D64E7E" w:rsidRDefault="00D64E7E" w:rsidP="00D64E7E">
      <w:pP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  <w:r w:rsidRPr="00D64E7E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lastRenderedPageBreak/>
        <w:t>Freelance writer at International Association of Professional Writers and Editors (IAPWE)</w:t>
      </w:r>
      <w:r w:rsidR="000E75FE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(11/2019 – Present)</w:t>
      </w:r>
    </w:p>
    <w:p w14:paraId="508BAFD1" w14:textId="12EFC64D" w:rsidR="00884D13" w:rsidRDefault="00884D13" w:rsidP="00D64E7E">
      <w:pPr>
        <w:rPr>
          <w:rFonts w:asciiTheme="majorBidi" w:hAnsiTheme="majorBidi" w:cstheme="majorBidi"/>
          <w:color w:val="auto"/>
          <w:sz w:val="24"/>
          <w:szCs w:val="24"/>
        </w:rPr>
      </w:pPr>
    </w:p>
    <w:p w14:paraId="13973AF6" w14:textId="55447A0F" w:rsidR="00934207" w:rsidRDefault="00934207" w:rsidP="00D64E7E">
      <w:pPr>
        <w:rPr>
          <w:rFonts w:asciiTheme="majorBidi" w:hAnsiTheme="majorBidi" w:cstheme="majorBidi"/>
          <w:color w:val="auto"/>
          <w:sz w:val="24"/>
          <w:szCs w:val="24"/>
        </w:rPr>
      </w:pPr>
      <w:r>
        <w:rPr>
          <w:rFonts w:asciiTheme="majorBidi" w:hAnsiTheme="majorBidi" w:cstheme="majorBidi"/>
          <w:color w:val="auto"/>
          <w:sz w:val="24"/>
          <w:szCs w:val="24"/>
        </w:rPr>
        <w:t xml:space="preserve">Freelance writer at </w:t>
      </w:r>
      <w:proofErr w:type="spellStart"/>
      <w:r w:rsidR="000E75FE">
        <w:rPr>
          <w:rFonts w:asciiTheme="majorBidi" w:hAnsiTheme="majorBidi" w:cstheme="majorBidi"/>
          <w:color w:val="auto"/>
          <w:sz w:val="24"/>
          <w:szCs w:val="24"/>
        </w:rPr>
        <w:t>SCIplanet</w:t>
      </w:r>
      <w:proofErr w:type="spellEnd"/>
      <w:r w:rsidR="000E75FE">
        <w:rPr>
          <w:rFonts w:asciiTheme="majorBidi" w:hAnsiTheme="majorBidi" w:cstheme="majorBidi"/>
          <w:color w:val="auto"/>
          <w:sz w:val="24"/>
          <w:szCs w:val="24"/>
        </w:rPr>
        <w:t xml:space="preserve"> (3/2021 – Present)</w:t>
      </w:r>
    </w:p>
    <w:p w14:paraId="4121A404" w14:textId="2718DC95" w:rsidR="00934207" w:rsidRDefault="000E79D6" w:rsidP="00D64E7E">
      <w:pPr>
        <w:rPr>
          <w:rFonts w:asciiTheme="majorBidi" w:hAnsiTheme="majorBidi" w:cstheme="majorBidi"/>
          <w:color w:val="auto"/>
          <w:sz w:val="24"/>
          <w:szCs w:val="24"/>
        </w:rPr>
      </w:pPr>
      <w:hyperlink r:id="rId9" w:anchor="Articles" w:history="1">
        <w:r w:rsidR="00934207" w:rsidRPr="006439C8">
          <w:rPr>
            <w:rStyle w:val="Hyperlink"/>
            <w:rFonts w:asciiTheme="majorBidi" w:hAnsiTheme="majorBidi" w:cstheme="majorBidi"/>
            <w:sz w:val="24"/>
            <w:szCs w:val="24"/>
          </w:rPr>
          <w:t>https://bibalex.org/SCIplanet/en/Editor/Details?id=2099#Articles</w:t>
        </w:r>
      </w:hyperlink>
    </w:p>
    <w:p w14:paraId="1511E402" w14:textId="00FE53E8" w:rsidR="00934207" w:rsidRDefault="00934207" w:rsidP="00D64E7E">
      <w:pPr>
        <w:rPr>
          <w:rFonts w:asciiTheme="majorBidi" w:hAnsiTheme="majorBidi" w:cstheme="majorBidi"/>
          <w:color w:val="auto"/>
          <w:sz w:val="24"/>
          <w:szCs w:val="24"/>
        </w:rPr>
      </w:pPr>
    </w:p>
    <w:p w14:paraId="00E8548E" w14:textId="7119E64A" w:rsidR="005A1CCC" w:rsidRDefault="005A1CCC" w:rsidP="005A1CCC">
      <w:pPr>
        <w:pStyle w:val="NoSpacing"/>
        <w:rPr>
          <w:rStyle w:val="Heading2Char"/>
          <w:b w:val="0"/>
          <w:bCs/>
          <w:szCs w:val="24"/>
        </w:rPr>
      </w:pPr>
      <w:r>
        <w:rPr>
          <w:rStyle w:val="Heading2Char"/>
          <w:b w:val="0"/>
          <w:bCs/>
          <w:szCs w:val="24"/>
        </w:rPr>
        <w:t>Biomedical ethics article titled “</w:t>
      </w:r>
      <w:r w:rsidRPr="00FC4194">
        <w:rPr>
          <w:rStyle w:val="Heading2Char"/>
          <w:szCs w:val="24"/>
        </w:rPr>
        <w:t>Animal Experimentation: Argumentative essay</w:t>
      </w:r>
      <w:r>
        <w:rPr>
          <w:rStyle w:val="Heading2Char"/>
          <w:b w:val="0"/>
          <w:bCs/>
          <w:szCs w:val="24"/>
        </w:rPr>
        <w:t>”</w:t>
      </w:r>
    </w:p>
    <w:p w14:paraId="6C008C66" w14:textId="77777777" w:rsidR="005A1CCC" w:rsidRPr="00F743B2" w:rsidRDefault="005A1CCC" w:rsidP="005A1CCC">
      <w:pPr>
        <w:pStyle w:val="NoSpacing"/>
        <w:rPr>
          <w:rFonts w:asciiTheme="majorBidi" w:hAnsiTheme="majorBidi" w:cstheme="majorBidi"/>
          <w:bCs/>
          <w:sz w:val="24"/>
          <w:szCs w:val="24"/>
        </w:rPr>
      </w:pPr>
      <w:r>
        <w:rPr>
          <w:rStyle w:val="Heading2Char"/>
          <w:b w:val="0"/>
          <w:bCs/>
          <w:szCs w:val="24"/>
        </w:rPr>
        <w:t xml:space="preserve">published in </w:t>
      </w:r>
      <w:proofErr w:type="spellStart"/>
      <w:r>
        <w:rPr>
          <w:rStyle w:val="Heading2Char"/>
          <w:b w:val="0"/>
          <w:bCs/>
          <w:szCs w:val="24"/>
        </w:rPr>
        <w:t>Araland</w:t>
      </w:r>
      <w:proofErr w:type="spellEnd"/>
      <w:r>
        <w:rPr>
          <w:rStyle w:val="Heading2Char"/>
          <w:b w:val="0"/>
          <w:bCs/>
          <w:szCs w:val="24"/>
        </w:rPr>
        <w:t xml:space="preserve"> News </w:t>
      </w:r>
      <w:r w:rsidRPr="00017B2A">
        <w:rPr>
          <w:rStyle w:val="Heading2Char"/>
          <w:b w:val="0"/>
          <w:bCs/>
          <w:szCs w:val="24"/>
        </w:rPr>
        <w:t xml:space="preserve">as part of the </w:t>
      </w:r>
      <w:proofErr w:type="spellStart"/>
      <w:r w:rsidRPr="00017B2A">
        <w:rPr>
          <w:rStyle w:val="Heading2Char"/>
          <w:b w:val="0"/>
          <w:bCs/>
          <w:szCs w:val="24"/>
        </w:rPr>
        <w:t>Araland</w:t>
      </w:r>
      <w:proofErr w:type="spellEnd"/>
      <w:r w:rsidRPr="00017B2A">
        <w:rPr>
          <w:rStyle w:val="Heading2Char"/>
          <w:b w:val="0"/>
          <w:bCs/>
          <w:szCs w:val="24"/>
        </w:rPr>
        <w:t xml:space="preserve"> Education Writing Prize</w:t>
      </w:r>
      <w:r>
        <w:rPr>
          <w:rStyle w:val="Heading2Char"/>
          <w:b w:val="0"/>
          <w:bCs/>
          <w:szCs w:val="24"/>
        </w:rPr>
        <w:t xml:space="preserve"> (7/2020)</w:t>
      </w:r>
    </w:p>
    <w:p w14:paraId="6C170377" w14:textId="77777777" w:rsidR="005A1CCC" w:rsidRDefault="000E79D6" w:rsidP="005A1CCC">
      <w:pPr>
        <w:rPr>
          <w:rStyle w:val="Hyperlink"/>
          <w:rFonts w:asciiTheme="majorBidi" w:hAnsiTheme="majorBidi" w:cstheme="majorBidi"/>
          <w:sz w:val="24"/>
          <w:szCs w:val="24"/>
        </w:rPr>
      </w:pPr>
      <w:hyperlink r:id="rId10" w:history="1">
        <w:r w:rsidR="005A1CCC" w:rsidRPr="00692926">
          <w:rPr>
            <w:rStyle w:val="Hyperlink"/>
            <w:rFonts w:asciiTheme="majorBidi" w:hAnsiTheme="majorBidi" w:cstheme="majorBidi"/>
            <w:sz w:val="24"/>
            <w:szCs w:val="24"/>
          </w:rPr>
          <w:t>https://aralandnews.com/index.php/2020/07/19/animal-experimentation-argumentative-essay/</w:t>
        </w:r>
      </w:hyperlink>
    </w:p>
    <w:p w14:paraId="37E5AB45" w14:textId="77777777" w:rsidR="005A1CCC" w:rsidRPr="00D64E7E" w:rsidRDefault="005A1CCC" w:rsidP="00D64E7E">
      <w:pPr>
        <w:rPr>
          <w:rFonts w:asciiTheme="majorBidi" w:hAnsiTheme="majorBidi" w:cstheme="majorBidi"/>
          <w:color w:val="auto"/>
          <w:sz w:val="24"/>
          <w:szCs w:val="24"/>
        </w:rPr>
      </w:pPr>
    </w:p>
    <w:p w14:paraId="271394EB" w14:textId="04CCF5DD" w:rsidR="00334345" w:rsidRDefault="002F5E74" w:rsidP="00016123">
      <w:pPr>
        <w:pStyle w:val="Heading2"/>
      </w:pPr>
      <w:r>
        <w:t>Translation &amp; Transcription</w:t>
      </w:r>
      <w:r w:rsidR="00334345" w:rsidRPr="00016123">
        <w:t>:</w:t>
      </w:r>
    </w:p>
    <w:p w14:paraId="02A10520" w14:textId="77777777" w:rsidR="002B21D5" w:rsidRPr="002B21D5" w:rsidRDefault="002B21D5" w:rsidP="002B21D5"/>
    <w:p w14:paraId="3E7CF181" w14:textId="2812B30B" w:rsidR="00CD6811" w:rsidRPr="00F743B2" w:rsidRDefault="007673ED" w:rsidP="00F743B2">
      <w:pPr>
        <w:pStyle w:val="NoSpacing"/>
        <w:rPr>
          <w:rFonts w:asciiTheme="majorBidi" w:hAnsiTheme="majorBidi" w:cstheme="majorBidi"/>
          <w:bCs/>
          <w:sz w:val="24"/>
          <w:szCs w:val="24"/>
        </w:rPr>
      </w:pPr>
      <w:r w:rsidRPr="00F743B2">
        <w:rPr>
          <w:rStyle w:val="Heading2Char"/>
          <w:b w:val="0"/>
          <w:bCs/>
          <w:szCs w:val="24"/>
        </w:rPr>
        <w:t xml:space="preserve">AR into ENG Freelance Translator at </w:t>
      </w:r>
      <w:proofErr w:type="spellStart"/>
      <w:r w:rsidR="00C81BDC" w:rsidRPr="00F743B2">
        <w:rPr>
          <w:rStyle w:val="Heading2Char"/>
          <w:b w:val="0"/>
          <w:bCs/>
          <w:szCs w:val="24"/>
        </w:rPr>
        <w:t>GoTranscript</w:t>
      </w:r>
      <w:proofErr w:type="spellEnd"/>
      <w:r w:rsidR="00C81BDC" w:rsidRPr="00F743B2">
        <w:rPr>
          <w:rStyle w:val="Heading2Char"/>
          <w:b w:val="0"/>
          <w:bCs/>
          <w:szCs w:val="24"/>
        </w:rPr>
        <w:t xml:space="preserve"> Transcription Services</w:t>
      </w:r>
      <w:r w:rsidRPr="00F743B2">
        <w:rPr>
          <w:rStyle w:val="Heading2Char"/>
          <w:b w:val="0"/>
          <w:bCs/>
          <w:szCs w:val="24"/>
        </w:rPr>
        <w:t xml:space="preserve"> (</w:t>
      </w:r>
      <w:r w:rsidR="00A30B76">
        <w:rPr>
          <w:rStyle w:val="Heading2Char"/>
          <w:b w:val="0"/>
          <w:bCs/>
          <w:szCs w:val="24"/>
        </w:rPr>
        <w:t>7/</w:t>
      </w:r>
      <w:r w:rsidRPr="00F743B2">
        <w:rPr>
          <w:rStyle w:val="Heading2Char"/>
          <w:b w:val="0"/>
          <w:bCs/>
          <w:szCs w:val="24"/>
        </w:rPr>
        <w:t>2017 –</w:t>
      </w:r>
      <w:r w:rsidRPr="00F743B2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A30B76">
        <w:rPr>
          <w:rFonts w:asciiTheme="majorBidi" w:hAnsiTheme="majorBidi" w:cstheme="majorBidi"/>
          <w:bCs/>
          <w:sz w:val="24"/>
          <w:szCs w:val="24"/>
        </w:rPr>
        <w:t>1/</w:t>
      </w:r>
      <w:r w:rsidR="007F29FF" w:rsidRPr="00F743B2">
        <w:rPr>
          <w:rFonts w:asciiTheme="majorBidi" w:hAnsiTheme="majorBidi" w:cstheme="majorBidi"/>
          <w:bCs/>
          <w:sz w:val="24"/>
          <w:szCs w:val="24"/>
        </w:rPr>
        <w:t xml:space="preserve"> 2018</w:t>
      </w:r>
      <w:r w:rsidRPr="00F743B2">
        <w:rPr>
          <w:rFonts w:asciiTheme="majorBidi" w:hAnsiTheme="majorBidi" w:cstheme="majorBidi"/>
          <w:bCs/>
          <w:sz w:val="24"/>
          <w:szCs w:val="24"/>
        </w:rPr>
        <w:t>)</w:t>
      </w:r>
    </w:p>
    <w:p w14:paraId="03B5FE75" w14:textId="77777777" w:rsidR="007673ED" w:rsidRPr="00F743B2" w:rsidRDefault="007673ED" w:rsidP="00334345">
      <w:pPr>
        <w:rPr>
          <w:rFonts w:asciiTheme="majorBidi" w:hAnsiTheme="majorBidi" w:cstheme="majorBidi"/>
          <w:bCs/>
          <w:sz w:val="24"/>
          <w:szCs w:val="24"/>
        </w:rPr>
      </w:pPr>
    </w:p>
    <w:p w14:paraId="14392752" w14:textId="3205E1A1" w:rsidR="00F57B06" w:rsidRPr="00F743B2" w:rsidRDefault="007673ED" w:rsidP="00F743B2">
      <w:pPr>
        <w:pStyle w:val="NoSpacing"/>
        <w:rPr>
          <w:rFonts w:asciiTheme="majorBidi" w:hAnsiTheme="majorBidi" w:cstheme="majorBidi"/>
          <w:bCs/>
          <w:sz w:val="24"/>
          <w:szCs w:val="24"/>
        </w:rPr>
      </w:pPr>
      <w:r w:rsidRPr="00F743B2">
        <w:rPr>
          <w:rFonts w:asciiTheme="majorBidi" w:hAnsiTheme="majorBidi" w:cstheme="majorBidi"/>
          <w:bCs/>
          <w:sz w:val="24"/>
          <w:szCs w:val="24"/>
        </w:rPr>
        <w:t>ENG&amp;AR Transcriber at</w:t>
      </w:r>
      <w:r w:rsidR="00F743B2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F743B2">
        <w:rPr>
          <w:rFonts w:asciiTheme="majorBidi" w:hAnsiTheme="majorBidi" w:cstheme="majorBidi"/>
          <w:bCs/>
          <w:sz w:val="24"/>
          <w:szCs w:val="24"/>
        </w:rPr>
        <w:t>GoTranscript</w:t>
      </w:r>
      <w:proofErr w:type="spellEnd"/>
      <w:r w:rsidRPr="00F743B2">
        <w:rPr>
          <w:rFonts w:asciiTheme="majorBidi" w:hAnsiTheme="majorBidi" w:cstheme="majorBidi"/>
          <w:bCs/>
          <w:sz w:val="24"/>
          <w:szCs w:val="24"/>
        </w:rPr>
        <w:t xml:space="preserve"> Transcription Services (</w:t>
      </w:r>
      <w:r w:rsidR="00A30B76">
        <w:rPr>
          <w:rFonts w:asciiTheme="majorBidi" w:hAnsiTheme="majorBidi" w:cstheme="majorBidi"/>
          <w:bCs/>
          <w:sz w:val="24"/>
          <w:szCs w:val="24"/>
        </w:rPr>
        <w:t>7/</w:t>
      </w:r>
      <w:r w:rsidRPr="00F743B2">
        <w:rPr>
          <w:rFonts w:asciiTheme="majorBidi" w:hAnsiTheme="majorBidi" w:cstheme="majorBidi"/>
          <w:bCs/>
          <w:sz w:val="24"/>
          <w:szCs w:val="24"/>
        </w:rPr>
        <w:t>2017 – Present)</w:t>
      </w:r>
    </w:p>
    <w:p w14:paraId="4C4547ED" w14:textId="77777777" w:rsidR="00F743B2" w:rsidRPr="00F743B2" w:rsidRDefault="00F743B2" w:rsidP="00F743B2">
      <w:pPr>
        <w:pStyle w:val="NoSpacing"/>
        <w:rPr>
          <w:rFonts w:asciiTheme="majorBidi" w:hAnsiTheme="majorBidi" w:cstheme="majorBidi"/>
          <w:b/>
          <w:bCs/>
          <w:sz w:val="24"/>
          <w:szCs w:val="24"/>
        </w:rPr>
      </w:pPr>
    </w:p>
    <w:p w14:paraId="3353A19F" w14:textId="26ADB588" w:rsidR="00CD6811" w:rsidRDefault="0000665E" w:rsidP="00F743B2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F743B2">
        <w:rPr>
          <w:rFonts w:asciiTheme="majorBidi" w:hAnsiTheme="majorBidi" w:cstheme="majorBidi"/>
          <w:sz w:val="24"/>
          <w:szCs w:val="24"/>
        </w:rPr>
        <w:t>Egyptian Arabic Transcriber at</w:t>
      </w:r>
      <w:r w:rsidR="00F743B2" w:rsidRPr="00F743B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743B2">
        <w:rPr>
          <w:rFonts w:asciiTheme="majorBidi" w:hAnsiTheme="majorBidi" w:cstheme="majorBidi"/>
          <w:sz w:val="24"/>
          <w:szCs w:val="24"/>
        </w:rPr>
        <w:t>Eccellente</w:t>
      </w:r>
      <w:proofErr w:type="spellEnd"/>
      <w:r w:rsidRPr="00F743B2">
        <w:rPr>
          <w:rFonts w:asciiTheme="majorBidi" w:hAnsiTheme="majorBidi" w:cstheme="majorBidi"/>
          <w:sz w:val="24"/>
          <w:szCs w:val="24"/>
        </w:rPr>
        <w:t xml:space="preserve"> Services Pvt Ltd (India) (</w:t>
      </w:r>
      <w:r w:rsidR="00A30B76">
        <w:rPr>
          <w:rFonts w:asciiTheme="majorBidi" w:hAnsiTheme="majorBidi" w:cstheme="majorBidi"/>
          <w:sz w:val="24"/>
          <w:szCs w:val="24"/>
        </w:rPr>
        <w:t>4/</w:t>
      </w:r>
      <w:r w:rsidRPr="00F743B2">
        <w:rPr>
          <w:rFonts w:asciiTheme="majorBidi" w:hAnsiTheme="majorBidi" w:cstheme="majorBidi"/>
          <w:sz w:val="24"/>
          <w:szCs w:val="24"/>
        </w:rPr>
        <w:t xml:space="preserve">2020 – </w:t>
      </w:r>
      <w:r w:rsidR="00167C9A">
        <w:rPr>
          <w:rFonts w:asciiTheme="majorBidi" w:hAnsiTheme="majorBidi" w:cstheme="majorBidi"/>
          <w:sz w:val="24"/>
          <w:szCs w:val="24"/>
        </w:rPr>
        <w:t>8/</w:t>
      </w:r>
      <w:r w:rsidRPr="00F743B2">
        <w:rPr>
          <w:rFonts w:asciiTheme="majorBidi" w:hAnsiTheme="majorBidi" w:cstheme="majorBidi"/>
          <w:sz w:val="24"/>
          <w:szCs w:val="24"/>
        </w:rPr>
        <w:t>2020) (Over 400 min transcribe</w:t>
      </w:r>
      <w:r w:rsidR="00C07F0A" w:rsidRPr="00F743B2">
        <w:rPr>
          <w:rFonts w:asciiTheme="majorBidi" w:hAnsiTheme="majorBidi" w:cstheme="majorBidi"/>
          <w:sz w:val="24"/>
          <w:szCs w:val="24"/>
        </w:rPr>
        <w:t>d</w:t>
      </w:r>
      <w:r w:rsidRPr="00F743B2">
        <w:rPr>
          <w:rFonts w:asciiTheme="majorBidi" w:hAnsiTheme="majorBidi" w:cstheme="majorBidi"/>
          <w:sz w:val="24"/>
          <w:szCs w:val="24"/>
        </w:rPr>
        <w:t>)</w:t>
      </w:r>
    </w:p>
    <w:p w14:paraId="6C74A10E" w14:textId="5ACDBAA4" w:rsidR="00F743B2" w:rsidRDefault="00F743B2" w:rsidP="00F743B2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217E0770" w14:textId="77777777" w:rsidR="00C23C37" w:rsidRPr="00F743B2" w:rsidRDefault="00C23C37" w:rsidP="00F743B2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41487DE4" w14:textId="43A52FB2" w:rsidR="007A75B7" w:rsidRPr="00F743B2" w:rsidRDefault="00A30B76">
      <w:pPr>
        <w:pStyle w:val="Heading1"/>
        <w:ind w:left="-5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Volunteer </w:t>
      </w:r>
      <w:r w:rsidR="00D86580">
        <w:rPr>
          <w:rFonts w:asciiTheme="majorBidi" w:hAnsiTheme="majorBidi" w:cstheme="majorBidi"/>
          <w:sz w:val="24"/>
          <w:szCs w:val="24"/>
        </w:rPr>
        <w:t>E</w:t>
      </w:r>
      <w:r>
        <w:rPr>
          <w:rFonts w:asciiTheme="majorBidi" w:hAnsiTheme="majorBidi" w:cstheme="majorBidi"/>
          <w:sz w:val="24"/>
          <w:szCs w:val="24"/>
        </w:rPr>
        <w:t>xperience</w:t>
      </w:r>
      <w:r w:rsidR="00A60913">
        <w:rPr>
          <w:rFonts w:asciiTheme="majorBidi" w:hAnsiTheme="majorBidi" w:cstheme="majorBidi"/>
          <w:sz w:val="24"/>
          <w:szCs w:val="24"/>
        </w:rPr>
        <w:t>:</w:t>
      </w:r>
    </w:p>
    <w:p w14:paraId="37555FB3" w14:textId="2277FAA6" w:rsidR="002D7991" w:rsidRDefault="00A30B76">
      <w:pPr>
        <w:spacing w:after="0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Catchafire</w:t>
      </w:r>
      <w:proofErr w:type="spellEnd"/>
      <w:r>
        <w:rPr>
          <w:rFonts w:asciiTheme="majorBidi" w:hAnsiTheme="majorBidi" w:cstheme="majorBidi"/>
          <w:sz w:val="24"/>
          <w:szCs w:val="24"/>
        </w:rPr>
        <w:t>: Translated a document for Public Housing Association of Residents from English into Arabic (</w:t>
      </w:r>
      <w:r w:rsidR="00167C9A">
        <w:rPr>
          <w:rFonts w:asciiTheme="majorBidi" w:hAnsiTheme="majorBidi" w:cstheme="majorBidi"/>
          <w:sz w:val="24"/>
          <w:szCs w:val="24"/>
        </w:rPr>
        <w:t>2/2021 – 3/2021)</w:t>
      </w:r>
    </w:p>
    <w:p w14:paraId="6FD7773C" w14:textId="715783CC" w:rsidR="00167C9A" w:rsidRDefault="000E79D6">
      <w:pPr>
        <w:spacing w:after="0"/>
        <w:rPr>
          <w:rFonts w:asciiTheme="majorBidi" w:hAnsiTheme="majorBidi" w:cstheme="majorBidi"/>
          <w:sz w:val="24"/>
          <w:szCs w:val="24"/>
        </w:rPr>
      </w:pPr>
      <w:hyperlink r:id="rId11" w:history="1">
        <w:r w:rsidR="00F602C8" w:rsidRPr="009416EE">
          <w:rPr>
            <w:rStyle w:val="Hyperlink"/>
            <w:rFonts w:asciiTheme="majorBidi" w:hAnsiTheme="majorBidi" w:cstheme="majorBidi"/>
            <w:sz w:val="24"/>
            <w:szCs w:val="24"/>
          </w:rPr>
          <w:t>https://www.catchafire.org/impact/match/2588884/phar--translation</w:t>
        </w:r>
      </w:hyperlink>
    </w:p>
    <w:p w14:paraId="2B2FD12C" w14:textId="77777777" w:rsidR="00F602C8" w:rsidRPr="00F743B2" w:rsidRDefault="00F602C8">
      <w:pPr>
        <w:spacing w:after="0"/>
        <w:rPr>
          <w:rFonts w:asciiTheme="majorBidi" w:hAnsiTheme="majorBidi" w:cstheme="majorBidi"/>
          <w:sz w:val="24"/>
          <w:szCs w:val="24"/>
        </w:rPr>
      </w:pPr>
    </w:p>
    <w:sectPr w:rsidR="00F602C8" w:rsidRPr="00F743B2">
      <w:footerReference w:type="default" r:id="rId12"/>
      <w:pgSz w:w="11900" w:h="16840"/>
      <w:pgMar w:top="1440" w:right="639" w:bottom="1440" w:left="780" w:header="720" w:footer="720" w:gutter="0"/>
      <w:cols w:num="2" w:space="72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69B02" w14:textId="77777777" w:rsidR="000E79D6" w:rsidRDefault="000E79D6" w:rsidP="00CD6811">
      <w:pPr>
        <w:spacing w:after="0" w:line="240" w:lineRule="auto"/>
      </w:pPr>
      <w:r>
        <w:separator/>
      </w:r>
    </w:p>
  </w:endnote>
  <w:endnote w:type="continuationSeparator" w:id="0">
    <w:p w14:paraId="1E97C2D2" w14:textId="77777777" w:rsidR="000E79D6" w:rsidRDefault="000E79D6" w:rsidP="00CD6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 for contact Information"/>
    </w:tblPr>
    <w:tblGrid>
      <w:gridCol w:w="2621"/>
      <w:gridCol w:w="2620"/>
      <w:gridCol w:w="2620"/>
      <w:gridCol w:w="2620"/>
    </w:tblGrid>
    <w:tr w:rsidR="00E02122" w14:paraId="1BC216E4" w14:textId="77777777" w:rsidTr="00FF71B3">
      <w:trPr>
        <w:trHeight w:val="162"/>
      </w:trPr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6DFEF4FC" w14:textId="02DE7319" w:rsidR="00E02122" w:rsidRDefault="00E02122" w:rsidP="00E02122">
          <w:pPr>
            <w:pStyle w:val="Footer"/>
          </w:pPr>
        </w:p>
      </w:tc>
      <w:tc>
        <w:tcPr>
          <w:tcW w:w="2620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6909564A" w14:textId="2AF22807" w:rsidR="00E02122" w:rsidRDefault="00FF71B3" w:rsidP="00E02122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0" locked="0" layoutInCell="1" allowOverlap="1" wp14:anchorId="581B0F35" wp14:editId="4B7E8172">
                    <wp:simplePos x="0" y="0"/>
                    <wp:positionH relativeFrom="column">
                      <wp:posOffset>-15240</wp:posOffset>
                    </wp:positionH>
                    <wp:positionV relativeFrom="paragraph">
                      <wp:posOffset>0</wp:posOffset>
                    </wp:positionV>
                    <wp:extent cx="328930" cy="328930"/>
                    <wp:effectExtent l="0" t="0" r="0" b="0"/>
                    <wp:wrapTopAndBottom/>
                    <wp:docPr id="27" name="Group 102" title="Email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8930" cy="328930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2" name="Oval 28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3" name="Group 29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4" name="Freeform 30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" name="Isosceles Triangle 33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0A604D30" id="Group 102" o:spid="_x0000_s1026" alt="Title: Email icon" style="position:absolute;margin-left:-1.2pt;margin-top:0;width:25.9pt;height:25.9pt;z-index:251658240;mso-height-relative:margin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">
                    <o:lock v:ext="edit" aspectratio="t"/>
                    <v:oval id="Oval 28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" fillcolor="#4472c4 [3204]" stroked="f" strokeweight="1pt">
                      <v:stroke joinstyle="miter"/>
                    </v:oval>
                    <v:group id="Group 29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<v:shape id="Freeform 30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3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" fillcolor="black [3213]" stroked="f" strokeweight="1pt"/>
                    </v:group>
                    <w10:wrap type="topAndBottom"/>
                  </v:group>
                </w:pict>
              </mc:Fallback>
            </mc:AlternateContent>
          </w:r>
        </w:p>
      </w:tc>
      <w:tc>
        <w:tcPr>
          <w:tcW w:w="2620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264040B5" w14:textId="2F9E74A3" w:rsidR="00E02122" w:rsidRDefault="002843CE" w:rsidP="00E02122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6CED650F" wp14:editId="6A4AD41A">
                    <wp:extent cx="329184" cy="329184"/>
                    <wp:effectExtent l="0" t="0" r="13970" b="13970"/>
                    <wp:docPr id="37" name="Group 10" title="Telephone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5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7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9" name="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0B5453C3" id="Group 10" o:spid="_x0000_s1026" alt="Title: Telephone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4472c4 [3204]" strokecolor="#4472c4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0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9FF21D8" w14:textId="5B161733" w:rsidR="00E02122" w:rsidRDefault="002843CE" w:rsidP="00E02122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7984E7D3" wp14:editId="7ABE923E">
                    <wp:extent cx="329184" cy="329184"/>
                    <wp:effectExtent l="0" t="0" r="13970" b="13970"/>
                    <wp:docPr id="40" name="Group 16" title="LinkedIn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41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2" name="LinkedIn symbol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17278534" id="Group 16" o:spid="_x0000_s1026" alt="Title: LinkedIn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4472c4 [3204]" strokecolor="#4472c4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FF71B3" w14:paraId="161A80E4" w14:textId="77777777" w:rsidTr="00FF71B3"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7FF4DDE0" w14:textId="3932AA72" w:rsidR="00FF71B3" w:rsidRPr="00CA3DF1" w:rsidRDefault="00FF71B3" w:rsidP="00FF71B3">
          <w:pPr>
            <w:pStyle w:val="Footer"/>
          </w:pPr>
        </w:p>
      </w:tc>
      <w:tc>
        <w:tcPr>
          <w:tcW w:w="2620" w:type="dxa"/>
          <w:tcMar>
            <w:top w:w="144" w:type="dxa"/>
            <w:left w:w="115" w:type="dxa"/>
            <w:right w:w="115" w:type="dxa"/>
          </w:tcMar>
        </w:tcPr>
        <w:sdt>
          <w:sdtPr>
            <w:alias w:val="Email:"/>
            <w:tag w:val="Email:"/>
            <w:id w:val="-169409537"/>
            <w:placeholder>
              <w:docPart w:val="C9DB8E55C1B2404296035A7C6F7044C2"/>
            </w:placeholder>
            <w:dataBinding w:prefixMappings="xmlns:ns0='http://schemas.microsoft.com/office/2006/coverPageProps' " w:xpath="/ns0:CoverPageProperties[1]/ns0:CompanyEmail[1]" w:storeItemID="{55AF091B-3C7A-41E3-B477-F2FDAA23CFDA}"/>
            <w15:appearance w15:val="hidden"/>
            <w:text w:multiLine="1"/>
          </w:sdtPr>
          <w:sdtEndPr/>
          <w:sdtContent>
            <w:p w14:paraId="6FF0CB4A" w14:textId="075D4CF9" w:rsidR="00FF71B3" w:rsidRPr="00C2098A" w:rsidRDefault="000E75FE" w:rsidP="00FF71B3">
              <w:pPr>
                <w:pStyle w:val="Footer"/>
              </w:pPr>
              <w:r>
                <w:t>a</w:t>
              </w:r>
              <w:r w:rsidR="00FF71B3">
                <w:t>mosa6088@gmail.com</w:t>
              </w:r>
            </w:p>
          </w:sdtContent>
        </w:sdt>
      </w:tc>
      <w:tc>
        <w:tcPr>
          <w:tcW w:w="2620" w:type="dxa"/>
          <w:tcMar>
            <w:top w:w="144" w:type="dxa"/>
            <w:left w:w="115" w:type="dxa"/>
            <w:right w:w="115" w:type="dxa"/>
          </w:tcMar>
        </w:tcPr>
        <w:sdt>
          <w:sdtPr>
            <w:alias w:val="Twitter handle:"/>
            <w:tag w:val="Twitter handle:"/>
            <w:id w:val="292649443"/>
            <w:placeholder>
              <w:docPart w:val="1D30F7A2A98B4EEBA09011E3D5803462"/>
            </w:placeholder>
            <w:dataBinding w:prefixMappings="xmlns:ns0='http://schemas.microsoft.com/office/2006/coverPageProps' " w:xpath="/ns0:CoverPageProperties[1]/ns0:CompanyAddress[1]" w:storeItemID="{55AF091B-3C7A-41E3-B477-F2FDAA23CFDA}"/>
            <w15:appearance w15:val="hidden"/>
            <w:text w:multiLine="1"/>
          </w:sdtPr>
          <w:sdtEndPr/>
          <w:sdtContent>
            <w:p w14:paraId="32288C5E" w14:textId="54A61D30" w:rsidR="00FF71B3" w:rsidRDefault="00FF71B3" w:rsidP="00FF71B3">
              <w:pPr>
                <w:pStyle w:val="Footer"/>
              </w:pPr>
              <w:r>
                <w:t>+201142400875</w:t>
              </w:r>
            </w:p>
          </w:sdtContent>
        </w:sdt>
        <w:p w14:paraId="03B3CBE6" w14:textId="3B72EF69" w:rsidR="00FF71B3" w:rsidRPr="00C2098A" w:rsidRDefault="00FF71B3" w:rsidP="00FF71B3">
          <w:pPr>
            <w:pStyle w:val="Footer"/>
          </w:pPr>
        </w:p>
      </w:tc>
      <w:tc>
        <w:tcPr>
          <w:tcW w:w="2620" w:type="dxa"/>
          <w:tcMar>
            <w:top w:w="144" w:type="dxa"/>
            <w:left w:w="115" w:type="dxa"/>
            <w:right w:w="115" w:type="dxa"/>
          </w:tcMar>
        </w:tcPr>
        <w:sdt>
          <w:sdtPr>
            <w:alias w:val="Telephone:"/>
            <w:tag w:val="Telephone:"/>
            <w:id w:val="-1949610183"/>
            <w:placeholder>
              <w:docPart w:val="EA689C177483495C8CD83093CA88A130"/>
            </w:placeholder>
            <w:dataBinding w:prefixMappings="xmlns:ns0='http://schemas.microsoft.com/office/2006/coverPageProps' " w:xpath="/ns0:CoverPageProperties[1]/ns0:CompanyPhone[1]" w:storeItemID="{55AF091B-3C7A-41E3-B477-F2FDAA23CFDA}"/>
            <w15:appearance w15:val="hidden"/>
            <w:text w:multiLine="1"/>
          </w:sdtPr>
          <w:sdtEndPr/>
          <w:sdtContent>
            <w:p w14:paraId="23A1ED54" w14:textId="1A93B740" w:rsidR="00FF71B3" w:rsidRPr="00C2098A" w:rsidRDefault="00E30F2A" w:rsidP="00FF71B3">
              <w:pPr>
                <w:pStyle w:val="Footer"/>
              </w:pPr>
              <w:r w:rsidRPr="00E30F2A">
                <w:t>https://www.linkedin.com/in/ahmed-mousa-2a6ba6110/</w:t>
              </w:r>
            </w:p>
          </w:sdtContent>
        </w:sdt>
      </w:tc>
    </w:tr>
  </w:tbl>
  <w:p w14:paraId="37FEB25A" w14:textId="77777777" w:rsidR="00E02122" w:rsidRDefault="00E021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9D4F5" w14:textId="77777777" w:rsidR="000E79D6" w:rsidRDefault="000E79D6" w:rsidP="00CD6811">
      <w:pPr>
        <w:spacing w:after="0" w:line="240" w:lineRule="auto"/>
      </w:pPr>
      <w:r>
        <w:separator/>
      </w:r>
    </w:p>
  </w:footnote>
  <w:footnote w:type="continuationSeparator" w:id="0">
    <w:p w14:paraId="50CDFC88" w14:textId="77777777" w:rsidR="000E79D6" w:rsidRDefault="000E79D6" w:rsidP="00CD68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jI1s7QwsTAAAiUdpeDU4uLM/DyQAsNaAGJZEX8sAAAA"/>
  </w:docVars>
  <w:rsids>
    <w:rsidRoot w:val="007A75B7"/>
    <w:rsid w:val="0000665E"/>
    <w:rsid w:val="00016123"/>
    <w:rsid w:val="00017B2A"/>
    <w:rsid w:val="0003174E"/>
    <w:rsid w:val="00033B17"/>
    <w:rsid w:val="00042349"/>
    <w:rsid w:val="00051879"/>
    <w:rsid w:val="00074F9B"/>
    <w:rsid w:val="00083793"/>
    <w:rsid w:val="00093BF7"/>
    <w:rsid w:val="000C2B48"/>
    <w:rsid w:val="000D59CA"/>
    <w:rsid w:val="000E75FE"/>
    <w:rsid w:val="000E79D6"/>
    <w:rsid w:val="00167C9A"/>
    <w:rsid w:val="001B3433"/>
    <w:rsid w:val="0026153D"/>
    <w:rsid w:val="002843CE"/>
    <w:rsid w:val="002B21D5"/>
    <w:rsid w:val="002C7AE5"/>
    <w:rsid w:val="002D7991"/>
    <w:rsid w:val="002F5E74"/>
    <w:rsid w:val="00334345"/>
    <w:rsid w:val="003878D1"/>
    <w:rsid w:val="003C2973"/>
    <w:rsid w:val="003C6F38"/>
    <w:rsid w:val="003E35C3"/>
    <w:rsid w:val="00430B0A"/>
    <w:rsid w:val="00471853"/>
    <w:rsid w:val="00474315"/>
    <w:rsid w:val="00486499"/>
    <w:rsid w:val="004D4274"/>
    <w:rsid w:val="004D6D0B"/>
    <w:rsid w:val="004E253A"/>
    <w:rsid w:val="005123D5"/>
    <w:rsid w:val="005126ED"/>
    <w:rsid w:val="00535212"/>
    <w:rsid w:val="00537077"/>
    <w:rsid w:val="00565F0B"/>
    <w:rsid w:val="00576899"/>
    <w:rsid w:val="005A1CCC"/>
    <w:rsid w:val="00683551"/>
    <w:rsid w:val="006B051E"/>
    <w:rsid w:val="006B46B0"/>
    <w:rsid w:val="007673ED"/>
    <w:rsid w:val="007712AF"/>
    <w:rsid w:val="00783BE8"/>
    <w:rsid w:val="00794CD1"/>
    <w:rsid w:val="007A75B7"/>
    <w:rsid w:val="007B7586"/>
    <w:rsid w:val="007D0A1B"/>
    <w:rsid w:val="007F1F48"/>
    <w:rsid w:val="007F29FF"/>
    <w:rsid w:val="008109C4"/>
    <w:rsid w:val="00810B40"/>
    <w:rsid w:val="008553FE"/>
    <w:rsid w:val="00867E21"/>
    <w:rsid w:val="00884D13"/>
    <w:rsid w:val="0088684A"/>
    <w:rsid w:val="008C15CC"/>
    <w:rsid w:val="008D09BB"/>
    <w:rsid w:val="008D1C3A"/>
    <w:rsid w:val="008E3EF2"/>
    <w:rsid w:val="00901E85"/>
    <w:rsid w:val="00934207"/>
    <w:rsid w:val="009A4683"/>
    <w:rsid w:val="00A00B50"/>
    <w:rsid w:val="00A0215D"/>
    <w:rsid w:val="00A171DA"/>
    <w:rsid w:val="00A30B76"/>
    <w:rsid w:val="00A45982"/>
    <w:rsid w:val="00A60913"/>
    <w:rsid w:val="00A6707C"/>
    <w:rsid w:val="00AE5094"/>
    <w:rsid w:val="00B4780B"/>
    <w:rsid w:val="00B952F6"/>
    <w:rsid w:val="00B9773B"/>
    <w:rsid w:val="00BC7711"/>
    <w:rsid w:val="00BF0DF7"/>
    <w:rsid w:val="00BF5460"/>
    <w:rsid w:val="00C07F0A"/>
    <w:rsid w:val="00C178E1"/>
    <w:rsid w:val="00C23C37"/>
    <w:rsid w:val="00C27E3A"/>
    <w:rsid w:val="00C61791"/>
    <w:rsid w:val="00C81BDC"/>
    <w:rsid w:val="00CD6811"/>
    <w:rsid w:val="00D52208"/>
    <w:rsid w:val="00D56D19"/>
    <w:rsid w:val="00D64E7E"/>
    <w:rsid w:val="00D70F42"/>
    <w:rsid w:val="00D86580"/>
    <w:rsid w:val="00DB37E5"/>
    <w:rsid w:val="00E02122"/>
    <w:rsid w:val="00E30F2A"/>
    <w:rsid w:val="00E63050"/>
    <w:rsid w:val="00E8789F"/>
    <w:rsid w:val="00EB0B1B"/>
    <w:rsid w:val="00EF190F"/>
    <w:rsid w:val="00F57B06"/>
    <w:rsid w:val="00F602C8"/>
    <w:rsid w:val="00F743B2"/>
    <w:rsid w:val="00FA1AD7"/>
    <w:rsid w:val="00FC4194"/>
    <w:rsid w:val="00FD34DB"/>
    <w:rsid w:val="00FE7B83"/>
    <w:rsid w:val="00FE7BA7"/>
    <w:rsid w:val="00FF7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7031E4"/>
  <w15:docId w15:val="{4F807DF0-3FE1-4D48-97CB-D1AB49CE5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4345"/>
    <w:pPr>
      <w:keepNext/>
      <w:keepLines/>
      <w:spacing w:before="40" w:after="0"/>
      <w:outlineLvl w:val="1"/>
    </w:pPr>
    <w:rPr>
      <w:rFonts w:asciiTheme="majorBidi" w:eastAsiaTheme="majorEastAsia" w:hAnsiTheme="majorBidi" w:cstheme="majorBidi"/>
      <w:b/>
      <w:color w:val="auto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665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73E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A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AE5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681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81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D681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811"/>
    <w:rPr>
      <w:rFonts w:ascii="Calibri" w:eastAsia="Calibri" w:hAnsi="Calibri" w:cs="Calibri"/>
      <w:color w:val="00000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73E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66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F57B06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334345"/>
    <w:rPr>
      <w:rFonts w:asciiTheme="majorBidi" w:eastAsiaTheme="majorEastAsia" w:hAnsiTheme="majorBidi" w:cstheme="majorBidi"/>
      <w:b/>
      <w:sz w:val="24"/>
      <w:szCs w:val="26"/>
    </w:rPr>
  </w:style>
  <w:style w:type="character" w:customStyle="1" w:styleId="title-text">
    <w:name w:val="title-text"/>
    <w:basedOn w:val="DefaultParagraphFont"/>
    <w:rsid w:val="00334345"/>
  </w:style>
  <w:style w:type="character" w:styleId="Emphasis">
    <w:name w:val="Emphasis"/>
    <w:basedOn w:val="DefaultParagraphFont"/>
    <w:uiPriority w:val="20"/>
    <w:qFormat/>
    <w:rsid w:val="00334345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334345"/>
    <w:pPr>
      <w:spacing w:after="0" w:line="480" w:lineRule="auto"/>
      <w:ind w:left="720" w:hanging="720"/>
    </w:pPr>
  </w:style>
  <w:style w:type="character" w:styleId="Hyperlink">
    <w:name w:val="Hyperlink"/>
    <w:basedOn w:val="DefaultParagraphFont"/>
    <w:uiPriority w:val="99"/>
    <w:unhideWhenUsed/>
    <w:rsid w:val="003343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43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434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38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5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abs/pii/S0740002020302951?via%3Dihub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nfirm.udacity.com/KNQALAN6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catchafire.org/impact/match/2588884/phar--translation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aralandnews.com/index.php/2020/07/19/animal-experimentation-argumentative-essa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balex.org/SCIplanet/en/Editor/Details?id=2099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9DB8E55C1B2404296035A7C6F704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9F559-DFE2-4018-A187-4E943F1411F6}"/>
      </w:docPartPr>
      <w:docPartBody>
        <w:p w:rsidR="001A7435" w:rsidRDefault="00B053EE" w:rsidP="00B053EE">
          <w:pPr>
            <w:pStyle w:val="C9DB8E55C1B2404296035A7C6F7044C2"/>
          </w:pPr>
          <w:r>
            <w:t>YN</w:t>
          </w:r>
        </w:p>
      </w:docPartBody>
    </w:docPart>
    <w:docPart>
      <w:docPartPr>
        <w:name w:val="1D30F7A2A98B4EEBA09011E3D5803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5A175-A9E8-49AF-92D6-9EA4BD4CD658}"/>
      </w:docPartPr>
      <w:docPartBody>
        <w:p w:rsidR="001A7435" w:rsidRDefault="00B053EE" w:rsidP="00B053EE">
          <w:pPr>
            <w:pStyle w:val="1D30F7A2A98B4EEBA09011E3D5803462"/>
          </w:pPr>
          <w:r w:rsidRPr="006658C4">
            <w:t>Address</w:t>
          </w:r>
        </w:p>
      </w:docPartBody>
    </w:docPart>
    <w:docPart>
      <w:docPartPr>
        <w:name w:val="EA689C177483495C8CD83093CA88A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65788-2EA9-4B3D-9BCD-A05BDD2C11A3}"/>
      </w:docPartPr>
      <w:docPartBody>
        <w:p w:rsidR="001A7435" w:rsidRDefault="00B053EE" w:rsidP="00B053EE">
          <w:pPr>
            <w:pStyle w:val="EA689C177483495C8CD83093CA88A130"/>
          </w:pPr>
          <w:r w:rsidRPr="006658C4"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53EE"/>
    <w:rsid w:val="00054CF4"/>
    <w:rsid w:val="000C05EA"/>
    <w:rsid w:val="00161AD6"/>
    <w:rsid w:val="001A7435"/>
    <w:rsid w:val="002112DD"/>
    <w:rsid w:val="0035710D"/>
    <w:rsid w:val="00875955"/>
    <w:rsid w:val="009C4941"/>
    <w:rsid w:val="00A11F22"/>
    <w:rsid w:val="00AB5A29"/>
    <w:rsid w:val="00B053EE"/>
    <w:rsid w:val="00B50F23"/>
    <w:rsid w:val="00B62657"/>
    <w:rsid w:val="00B941C4"/>
    <w:rsid w:val="00C056E1"/>
    <w:rsid w:val="00CE26FC"/>
    <w:rsid w:val="00E21FBD"/>
    <w:rsid w:val="00EE4D94"/>
    <w:rsid w:val="00F50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DB8E55C1B2404296035A7C6F7044C2">
    <w:name w:val="C9DB8E55C1B2404296035A7C6F7044C2"/>
    <w:rsid w:val="00B053EE"/>
  </w:style>
  <w:style w:type="paragraph" w:customStyle="1" w:styleId="1D30F7A2A98B4EEBA09011E3D5803462">
    <w:name w:val="1D30F7A2A98B4EEBA09011E3D5803462"/>
    <w:rsid w:val="00B053EE"/>
  </w:style>
  <w:style w:type="paragraph" w:customStyle="1" w:styleId="EA689C177483495C8CD83093CA88A130">
    <w:name w:val="EA689C177483495C8CD83093CA88A130"/>
    <w:rsid w:val="00B053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+201142400875</CompanyAddress>
  <CompanyPhone>https://www.linkedin.com/in/ahmed-mousa-2a6ba6110/</CompanyPhone>
  <CompanyFax/>
  <CompanyEmail>amosa6088@gmail.com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er</dc:creator>
  <cp:keywords/>
  <cp:lastModifiedBy>ahmad muhammad</cp:lastModifiedBy>
  <cp:revision>79</cp:revision>
  <cp:lastPrinted>2021-07-25T21:36:00Z</cp:lastPrinted>
  <dcterms:created xsi:type="dcterms:W3CDTF">2017-06-17T08:37:00Z</dcterms:created>
  <dcterms:modified xsi:type="dcterms:W3CDTF">2021-07-25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3"&gt;&lt;session id="dGjQOyrE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